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95E70" w14:textId="74B36D6A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UNIVERZITET CRNE GORE</w:t>
      </w:r>
    </w:p>
    <w:p w14:paraId="00C8E7DA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FAKULTET ZA TURIZAM I HOTELIJERSTVO</w:t>
      </w:r>
    </w:p>
    <w:p w14:paraId="36733EBC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KOTOR</w:t>
      </w:r>
    </w:p>
    <w:p w14:paraId="7E3A7009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2E9085A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0F21A91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2F21D85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D633FEC" w14:textId="2F1CFD85" w:rsidR="00156041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636A432" w14:textId="7945D393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6D29E33" w14:textId="77777777" w:rsidR="00BB4C54" w:rsidRP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8138F24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3981AF3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D4EAA6E" w14:textId="4523131F" w:rsidR="00156041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 xml:space="preserve">Petar </w:t>
      </w:r>
      <w:proofErr w:type="spellStart"/>
      <w:r w:rsidRPr="00BB4C54">
        <w:rPr>
          <w:rFonts w:ascii="Times New Roman" w:hAnsi="Times New Roman" w:cs="Times New Roman"/>
          <w:b/>
          <w:bCs/>
          <w:sz w:val="32"/>
          <w:szCs w:val="32"/>
        </w:rPr>
        <w:t>Petrović</w:t>
      </w:r>
      <w:proofErr w:type="spellEnd"/>
    </w:p>
    <w:p w14:paraId="0DED02C0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491369C" w14:textId="46FF8440" w:rsidR="00C91807" w:rsidRPr="00BB4C54" w:rsidRDefault="00ED0E49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XXXXXXXXXXXXXXXXXXXXXXXXXXXXXXXXXXXXXXXXXXXXXXXXXXXXXXXXXXXXX</w:t>
      </w:r>
    </w:p>
    <w:p w14:paraId="0B911005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199D1A0" w14:textId="3CC4C1FB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MA</w:t>
      </w:r>
      <w:r w:rsidR="00ED0E49">
        <w:rPr>
          <w:rFonts w:ascii="Times New Roman" w:hAnsi="Times New Roman" w:cs="Times New Roman"/>
          <w:b/>
          <w:bCs/>
          <w:sz w:val="32"/>
          <w:szCs w:val="32"/>
        </w:rPr>
        <w:t>STER</w:t>
      </w:r>
      <w:r w:rsidRPr="00BB4C54">
        <w:rPr>
          <w:rFonts w:ascii="Times New Roman" w:hAnsi="Times New Roman" w:cs="Times New Roman"/>
          <w:b/>
          <w:bCs/>
          <w:sz w:val="32"/>
          <w:szCs w:val="32"/>
        </w:rPr>
        <w:t xml:space="preserve"> RAD</w:t>
      </w:r>
    </w:p>
    <w:p w14:paraId="350BD160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16C193B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B10BF9B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B85A94A" w14:textId="4C99C0C6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18542D9" w14:textId="30624D49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0FB750E" w14:textId="09C66132" w:rsidR="00C91807" w:rsidRPr="00BB4C54" w:rsidRDefault="00C9180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A8B7D1B" w14:textId="744B224A" w:rsidR="00C91807" w:rsidRPr="00BB4C54" w:rsidRDefault="00C9180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16F548B" w14:textId="77777777" w:rsidR="00C91807" w:rsidRPr="00BB4C54" w:rsidRDefault="00C9180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664CA87" w14:textId="33BA63DA" w:rsidR="00562722" w:rsidRPr="00BB4C54" w:rsidRDefault="00562722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0956EA0" w14:textId="4FC1AE17" w:rsidR="00562722" w:rsidRPr="00BB4C54" w:rsidRDefault="00562722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4408A83" w14:textId="77777777" w:rsidR="00562722" w:rsidRPr="00BB4C54" w:rsidRDefault="00562722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DD3B823" w14:textId="4E4C0708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5B6A276" w14:textId="5A835990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C0FDB33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1BC3714" w14:textId="7E3642DB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Kotor, 2020.</w:t>
      </w:r>
    </w:p>
    <w:p w14:paraId="2A6F860B" w14:textId="4D1CB66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lastRenderedPageBreak/>
        <w:t>UNIVERZITET CRNE GORE</w:t>
      </w:r>
    </w:p>
    <w:p w14:paraId="125435E2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FAKULTET ZA TURIZAM I HOTELIJERSTVO</w:t>
      </w:r>
    </w:p>
    <w:p w14:paraId="13760D18" w14:textId="7571303B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KOTOR</w:t>
      </w:r>
    </w:p>
    <w:p w14:paraId="4FE815C0" w14:textId="77777777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59746E3" w14:textId="77777777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78727A9" w14:textId="77777777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7097D3F" w14:textId="21675822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4ACD42A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216C795" w14:textId="590BBE4D" w:rsidR="0056567F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2907D85" w14:textId="6C2C2038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3DCFA6E" w14:textId="77777777" w:rsidR="00BB4C54" w:rsidRP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EF375F8" w14:textId="77777777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8C08F27" w14:textId="611ABC37" w:rsidR="00562722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 xml:space="preserve">Petar </w:t>
      </w:r>
      <w:proofErr w:type="spellStart"/>
      <w:r w:rsidRPr="00BB4C54">
        <w:rPr>
          <w:rFonts w:ascii="Times New Roman" w:hAnsi="Times New Roman" w:cs="Times New Roman"/>
          <w:b/>
          <w:bCs/>
          <w:sz w:val="32"/>
          <w:szCs w:val="32"/>
        </w:rPr>
        <w:t>Petrović</w:t>
      </w:r>
      <w:proofErr w:type="spellEnd"/>
    </w:p>
    <w:p w14:paraId="7D56DA81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7B286D7" w14:textId="2EF35C0F" w:rsidR="00C91807" w:rsidRPr="00BB4C54" w:rsidRDefault="00ED0E49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XXXXXXXXXXXXXXXXXXXXXXXXXXXXXXXXXXXXXXXXXXXXXXXXXXXXXXXXXXXXXX</w:t>
      </w:r>
    </w:p>
    <w:p w14:paraId="740AA3A1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7EBD068" w14:textId="5548F174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MA</w:t>
      </w:r>
      <w:r w:rsidR="00ED0E49">
        <w:rPr>
          <w:rFonts w:ascii="Times New Roman" w:hAnsi="Times New Roman" w:cs="Times New Roman"/>
          <w:b/>
          <w:bCs/>
          <w:sz w:val="32"/>
          <w:szCs w:val="32"/>
        </w:rPr>
        <w:t>STER</w:t>
      </w:r>
      <w:r w:rsidRPr="00BB4C54">
        <w:rPr>
          <w:rFonts w:ascii="Times New Roman" w:hAnsi="Times New Roman" w:cs="Times New Roman"/>
          <w:b/>
          <w:bCs/>
          <w:sz w:val="32"/>
          <w:szCs w:val="32"/>
        </w:rPr>
        <w:t xml:space="preserve"> RAD</w:t>
      </w:r>
    </w:p>
    <w:p w14:paraId="5CA7125A" w14:textId="77777777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3100C61" w14:textId="77777777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9F64AC2" w14:textId="77777777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89EB5E4" w14:textId="3060F209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B75BC8B" w14:textId="57204C35" w:rsidR="00C91807" w:rsidRDefault="00C9180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D187688" w14:textId="7E87FABF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1AB6C32" w14:textId="686288E9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72B4F2D" w14:textId="438946D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3DF07C6" w14:textId="77777777" w:rsidR="00BB4C54" w:rsidRP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69B3451" w14:textId="77777777" w:rsidR="00C91807" w:rsidRPr="00BB4C54" w:rsidRDefault="00C9180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209CF39" w14:textId="7DE745B7" w:rsidR="00562722" w:rsidRPr="00BB4C54" w:rsidRDefault="00562722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053C7FA" w14:textId="77777777" w:rsidR="00BB4C54" w:rsidRP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56D7BEA" w14:textId="77777777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72AC36F" w14:textId="76A83859" w:rsidR="00156041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Kotor, 2020.</w:t>
      </w:r>
    </w:p>
    <w:p w14:paraId="1E512D54" w14:textId="77777777" w:rsidR="00C91807" w:rsidRPr="00BB4C54" w:rsidRDefault="00C91807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4CDC08D" w14:textId="14DCD4D8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UN</w:t>
      </w:r>
      <w:r>
        <w:rPr>
          <w:rFonts w:ascii="Times New Roman" w:hAnsi="Times New Roman" w:cs="Times New Roman"/>
          <w:b/>
          <w:bCs/>
          <w:sz w:val="32"/>
          <w:szCs w:val="32"/>
        </w:rPr>
        <w:t>IVERSITY OF MONTENEGRO</w:t>
      </w:r>
    </w:p>
    <w:p w14:paraId="2460AD6D" w14:textId="7FCC5229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FA</w:t>
      </w:r>
      <w:r>
        <w:rPr>
          <w:rFonts w:ascii="Times New Roman" w:hAnsi="Times New Roman" w:cs="Times New Roman"/>
          <w:b/>
          <w:bCs/>
          <w:sz w:val="32"/>
          <w:szCs w:val="32"/>
        </w:rPr>
        <w:t>CULTY OF TOURISM AND HOTEL MANAGEMENT</w:t>
      </w:r>
    </w:p>
    <w:p w14:paraId="2BE9FE06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KOTOR</w:t>
      </w:r>
    </w:p>
    <w:p w14:paraId="4AC2F456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4245E03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37599A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07551D8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FD1B0B2" w14:textId="77777777" w:rsidR="00ED0E49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A7485B6" w14:textId="77777777" w:rsidR="00ED0E49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33A8A49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7D7CCF7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CDEED48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F41BCEB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 xml:space="preserve">Petar </w:t>
      </w:r>
      <w:proofErr w:type="spellStart"/>
      <w:r w:rsidRPr="00BB4C54">
        <w:rPr>
          <w:rFonts w:ascii="Times New Roman" w:hAnsi="Times New Roman" w:cs="Times New Roman"/>
          <w:b/>
          <w:bCs/>
          <w:sz w:val="32"/>
          <w:szCs w:val="32"/>
        </w:rPr>
        <w:t>Petrović</w:t>
      </w:r>
      <w:proofErr w:type="spellEnd"/>
    </w:p>
    <w:p w14:paraId="27F97471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7020AFB" w14:textId="020E23C8" w:rsidR="00ED0E49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XXXXXXXXXXXXXXXXXXXXXXXXXXXXXXXXXXXXXXXXXXXXXXXXXXXXXXXXXXXXX</w:t>
      </w:r>
    </w:p>
    <w:p w14:paraId="74FDD460" w14:textId="77777777" w:rsidR="00ED0E49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8C95C83" w14:textId="59D7ACDE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>MA</w:t>
      </w:r>
      <w:r>
        <w:rPr>
          <w:rFonts w:ascii="Times New Roman" w:hAnsi="Times New Roman" w:cs="Times New Roman"/>
          <w:b/>
          <w:bCs/>
          <w:sz w:val="32"/>
          <w:szCs w:val="32"/>
        </w:rPr>
        <w:t>STER</w:t>
      </w:r>
      <w:r w:rsidRPr="00BB4C5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>THESIS</w:t>
      </w:r>
    </w:p>
    <w:p w14:paraId="6FEEEE52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C39ACBC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BA48656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1C24325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496BB3B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599A9A4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30DBEEF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162C62B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5593650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A857AF9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DCB691D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7A75C8A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A95D52D" w14:textId="77777777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11FFE48" w14:textId="78D9D56E" w:rsidR="00ED0E49" w:rsidRPr="00BB4C54" w:rsidRDefault="00ED0E49" w:rsidP="00ED0E49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B4C54">
        <w:rPr>
          <w:rFonts w:ascii="Times New Roman" w:hAnsi="Times New Roman" w:cs="Times New Roman"/>
          <w:b/>
          <w:bCs/>
          <w:sz w:val="32"/>
          <w:szCs w:val="32"/>
        </w:rPr>
        <w:t xml:space="preserve">Kotor, 2020. </w:t>
      </w:r>
    </w:p>
    <w:p w14:paraId="3DC83609" w14:textId="77777777" w:rsidR="00ED0E49" w:rsidRDefault="00ED0E49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2E92A6A6" w14:textId="577EFD4C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B4C54">
        <w:rPr>
          <w:rFonts w:ascii="Times New Roman" w:hAnsi="Times New Roman" w:cs="Times New Roman"/>
          <w:b/>
          <w:bCs/>
          <w:sz w:val="26"/>
          <w:szCs w:val="26"/>
        </w:rPr>
        <w:t>PODACI I INFORMACIJE O MAGISTRANDU</w:t>
      </w:r>
    </w:p>
    <w:p w14:paraId="5C99AEA9" w14:textId="78E185FB" w:rsidR="00562722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BB4C54">
        <w:rPr>
          <w:rFonts w:ascii="Times New Roman" w:hAnsi="Times New Roman" w:cs="Times New Roman"/>
          <w:sz w:val="26"/>
          <w:szCs w:val="26"/>
        </w:rPr>
        <w:t xml:space="preserve">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prezim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: </w:t>
      </w:r>
      <w:r w:rsidR="00562722" w:rsidRPr="00BB4C54">
        <w:rPr>
          <w:rFonts w:ascii="Times New Roman" w:hAnsi="Times New Roman" w:cs="Times New Roman"/>
          <w:sz w:val="26"/>
          <w:szCs w:val="26"/>
        </w:rPr>
        <w:t xml:space="preserve">Petar </w:t>
      </w:r>
      <w:proofErr w:type="spellStart"/>
      <w:r w:rsidR="00562722" w:rsidRPr="00BB4C54">
        <w:rPr>
          <w:rFonts w:ascii="Times New Roman" w:hAnsi="Times New Roman" w:cs="Times New Roman"/>
          <w:sz w:val="26"/>
          <w:szCs w:val="26"/>
        </w:rPr>
        <w:t>Petrović</w:t>
      </w:r>
      <w:proofErr w:type="spellEnd"/>
    </w:p>
    <w:p w14:paraId="1C4B8024" w14:textId="3A6DB8E2" w:rsidR="00562722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BB4C54">
        <w:rPr>
          <w:rFonts w:ascii="Times New Roman" w:hAnsi="Times New Roman" w:cs="Times New Roman"/>
          <w:sz w:val="26"/>
          <w:szCs w:val="26"/>
        </w:rPr>
        <w:t xml:space="preserve">Datum i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mjest</w:t>
      </w:r>
      <w:r w:rsidR="00B210FA" w:rsidRPr="00BB4C54">
        <w:rPr>
          <w:rFonts w:ascii="Times New Roman" w:hAnsi="Times New Roman" w:cs="Times New Roman"/>
          <w:sz w:val="26"/>
          <w:szCs w:val="26"/>
        </w:rPr>
        <w:t>o</w:t>
      </w:r>
      <w:proofErr w:type="spellEnd"/>
      <w:r w:rsidR="00B210FA"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210FA" w:rsidRPr="00BB4C54">
        <w:rPr>
          <w:rFonts w:ascii="Times New Roman" w:hAnsi="Times New Roman" w:cs="Times New Roman"/>
          <w:sz w:val="26"/>
          <w:szCs w:val="26"/>
        </w:rPr>
        <w:t>rođenja</w:t>
      </w:r>
      <w:proofErr w:type="spellEnd"/>
      <w:r w:rsidR="00B210FA" w:rsidRPr="00BB4C54">
        <w:rPr>
          <w:rFonts w:ascii="Times New Roman" w:hAnsi="Times New Roman" w:cs="Times New Roman"/>
          <w:sz w:val="26"/>
          <w:szCs w:val="26"/>
        </w:rPr>
        <w:t xml:space="preserve">: </w:t>
      </w:r>
      <w:r w:rsidR="00562722" w:rsidRPr="00BB4C54">
        <w:rPr>
          <w:rFonts w:ascii="Times New Roman" w:hAnsi="Times New Roman" w:cs="Times New Roman"/>
          <w:sz w:val="26"/>
          <w:szCs w:val="26"/>
        </w:rPr>
        <w:t xml:space="preserve">01/01/1990, Kotor, </w:t>
      </w:r>
      <w:proofErr w:type="spellStart"/>
      <w:r w:rsidR="00562722" w:rsidRPr="00BB4C54">
        <w:rPr>
          <w:rFonts w:ascii="Times New Roman" w:hAnsi="Times New Roman" w:cs="Times New Roman"/>
          <w:sz w:val="26"/>
          <w:szCs w:val="26"/>
        </w:rPr>
        <w:t>Crna</w:t>
      </w:r>
      <w:proofErr w:type="spellEnd"/>
      <w:r w:rsidR="00562722" w:rsidRPr="00BB4C54">
        <w:rPr>
          <w:rFonts w:ascii="Times New Roman" w:hAnsi="Times New Roman" w:cs="Times New Roman"/>
          <w:sz w:val="26"/>
          <w:szCs w:val="26"/>
        </w:rPr>
        <w:t xml:space="preserve"> Gora</w:t>
      </w:r>
    </w:p>
    <w:p w14:paraId="33CFDAEC" w14:textId="2317BD6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</w:rPr>
        <w:t>Naziv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završenog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osnovnog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studijskog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program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i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godin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diplomiranj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156041" w:rsidRPr="00BB4C54">
        <w:rPr>
          <w:rFonts w:ascii="Times New Roman" w:hAnsi="Times New Roman" w:cs="Times New Roman"/>
          <w:sz w:val="26"/>
          <w:szCs w:val="26"/>
        </w:rPr>
        <w:t>Bečelor</w:t>
      </w:r>
      <w:proofErr w:type="spellEnd"/>
      <w:r w:rsidR="00156041"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56041" w:rsidRPr="00BB4C54">
        <w:rPr>
          <w:rFonts w:ascii="Times New Roman" w:hAnsi="Times New Roman" w:cs="Times New Roman"/>
          <w:sz w:val="26"/>
          <w:szCs w:val="26"/>
        </w:rPr>
        <w:t>turizma</w:t>
      </w:r>
      <w:proofErr w:type="spellEnd"/>
      <w:r w:rsidR="00156041" w:rsidRPr="00BB4C54">
        <w:rPr>
          <w:rFonts w:ascii="Times New Roman" w:hAnsi="Times New Roman" w:cs="Times New Roman"/>
          <w:sz w:val="26"/>
          <w:szCs w:val="26"/>
        </w:rPr>
        <w:t xml:space="preserve"> / </w:t>
      </w:r>
      <w:proofErr w:type="spellStart"/>
      <w:r w:rsidR="00156041" w:rsidRPr="00BB4C54">
        <w:rPr>
          <w:rFonts w:ascii="Times New Roman" w:hAnsi="Times New Roman" w:cs="Times New Roman"/>
          <w:sz w:val="26"/>
          <w:szCs w:val="26"/>
        </w:rPr>
        <w:t>specijalista</w:t>
      </w:r>
      <w:proofErr w:type="spellEnd"/>
      <w:r w:rsidR="00156041"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56041" w:rsidRPr="00BB4C54">
        <w:rPr>
          <w:rFonts w:ascii="Times New Roman" w:hAnsi="Times New Roman" w:cs="Times New Roman"/>
          <w:sz w:val="26"/>
          <w:szCs w:val="26"/>
        </w:rPr>
        <w:t>turizma</w:t>
      </w:r>
      <w:proofErr w:type="spellEnd"/>
      <w:r w:rsidR="00156041" w:rsidRPr="00BB4C54">
        <w:rPr>
          <w:rFonts w:ascii="Times New Roman" w:hAnsi="Times New Roman" w:cs="Times New Roman"/>
          <w:sz w:val="26"/>
          <w:szCs w:val="26"/>
        </w:rPr>
        <w:t>, 201</w:t>
      </w:r>
      <w:r w:rsidR="00562722" w:rsidRPr="00BB4C54">
        <w:rPr>
          <w:rFonts w:ascii="Times New Roman" w:hAnsi="Times New Roman" w:cs="Times New Roman"/>
          <w:sz w:val="26"/>
          <w:szCs w:val="26"/>
        </w:rPr>
        <w:t>5</w:t>
      </w:r>
      <w:r w:rsidR="00156041" w:rsidRPr="00BB4C54">
        <w:rPr>
          <w:rFonts w:ascii="Times New Roman" w:hAnsi="Times New Roman" w:cs="Times New Roman"/>
          <w:sz w:val="26"/>
          <w:szCs w:val="26"/>
        </w:rPr>
        <w:t>.</w:t>
      </w:r>
    </w:p>
    <w:p w14:paraId="480E6A79" w14:textId="7777777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6C177C85" w14:textId="39A88C51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B4C54">
        <w:rPr>
          <w:rFonts w:ascii="Times New Roman" w:hAnsi="Times New Roman" w:cs="Times New Roman"/>
          <w:b/>
          <w:bCs/>
          <w:sz w:val="26"/>
          <w:szCs w:val="26"/>
        </w:rPr>
        <w:t>INFORMACIJE O MA</w:t>
      </w:r>
      <w:r w:rsidR="00562722" w:rsidRPr="00BB4C54">
        <w:rPr>
          <w:rFonts w:ascii="Times New Roman" w:hAnsi="Times New Roman" w:cs="Times New Roman"/>
          <w:b/>
          <w:bCs/>
          <w:sz w:val="26"/>
          <w:szCs w:val="26"/>
        </w:rPr>
        <w:t>STER</w:t>
      </w:r>
      <w:r w:rsidRPr="00BB4C54">
        <w:rPr>
          <w:rFonts w:ascii="Times New Roman" w:hAnsi="Times New Roman" w:cs="Times New Roman"/>
          <w:b/>
          <w:bCs/>
          <w:sz w:val="26"/>
          <w:szCs w:val="26"/>
        </w:rPr>
        <w:t xml:space="preserve"> RADU</w:t>
      </w:r>
    </w:p>
    <w:p w14:paraId="5C10EEFA" w14:textId="7777777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</w:rPr>
        <w:t>Naziv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postdiplomskog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studij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Akademsk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postdiplomsk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magistarsk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studij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–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Turizam</w:t>
      </w:r>
      <w:proofErr w:type="spellEnd"/>
    </w:p>
    <w:p w14:paraId="10ACE5FC" w14:textId="596E8059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</w:rPr>
        <w:t>Naslov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rad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AE2479">
        <w:rPr>
          <w:rFonts w:ascii="Times New Roman" w:hAnsi="Times New Roman" w:cs="Times New Roman"/>
          <w:sz w:val="26"/>
          <w:szCs w:val="26"/>
        </w:rPr>
        <w:t>Xxxxxxxxxxxxxxxxxxxxxxxxxxxxxxxxxxxxxxxxxxxxxxxxxxxxxxxx</w:t>
      </w:r>
      <w:proofErr w:type="spellEnd"/>
    </w:p>
    <w:p w14:paraId="53FF9D02" w14:textId="38CDDFCB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</w:rPr>
        <w:t>Fakultet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na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kojem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je rad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odbranjen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Fakultet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za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turizam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i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hotelijerstvo</w:t>
      </w:r>
      <w:proofErr w:type="spellEnd"/>
      <w:r w:rsidR="00562722" w:rsidRPr="00BB4C54">
        <w:rPr>
          <w:rFonts w:ascii="Times New Roman" w:hAnsi="Times New Roman" w:cs="Times New Roman"/>
          <w:sz w:val="26"/>
          <w:szCs w:val="26"/>
        </w:rPr>
        <w:t xml:space="preserve"> -</w:t>
      </w:r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Univerzitet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Crn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Gore</w:t>
      </w:r>
    </w:p>
    <w:p w14:paraId="103732DE" w14:textId="7777777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30A719A9" w14:textId="7D706302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BB4C54">
        <w:rPr>
          <w:rFonts w:ascii="Times New Roman" w:hAnsi="Times New Roman" w:cs="Times New Roman"/>
          <w:b/>
          <w:bCs/>
          <w:sz w:val="26"/>
          <w:szCs w:val="26"/>
        </w:rPr>
        <w:t>UDK, OCJENA I ODBRANA MA</w:t>
      </w:r>
      <w:r w:rsidR="00562722" w:rsidRPr="00BB4C54">
        <w:rPr>
          <w:rFonts w:ascii="Times New Roman" w:hAnsi="Times New Roman" w:cs="Times New Roman"/>
          <w:b/>
          <w:bCs/>
          <w:sz w:val="26"/>
          <w:szCs w:val="26"/>
        </w:rPr>
        <w:t>STER</w:t>
      </w:r>
      <w:r w:rsidRPr="00BB4C54">
        <w:rPr>
          <w:rFonts w:ascii="Times New Roman" w:hAnsi="Times New Roman" w:cs="Times New Roman"/>
          <w:b/>
          <w:bCs/>
          <w:sz w:val="26"/>
          <w:szCs w:val="26"/>
        </w:rPr>
        <w:t xml:space="preserve"> RADA</w:t>
      </w:r>
    </w:p>
    <w:p w14:paraId="159025EA" w14:textId="786B6592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BB4C54">
        <w:rPr>
          <w:rFonts w:ascii="Times New Roman" w:hAnsi="Times New Roman" w:cs="Times New Roman"/>
          <w:sz w:val="26"/>
          <w:szCs w:val="26"/>
        </w:rPr>
        <w:t xml:space="preserve">Datum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prijav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magistarskog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rad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>:</w:t>
      </w:r>
      <w:r w:rsidR="00884A2C" w:rsidRPr="00BB4C54">
        <w:rPr>
          <w:rFonts w:ascii="Times New Roman" w:hAnsi="Times New Roman" w:cs="Times New Roman"/>
          <w:sz w:val="26"/>
          <w:szCs w:val="26"/>
        </w:rPr>
        <w:t xml:space="preserve"> 01/01/2020.</w:t>
      </w:r>
    </w:p>
    <w:p w14:paraId="560B3A5A" w14:textId="74B99CD9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atum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sjednice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Vijeća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na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kojoj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je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ihvaćena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proofErr w:type="spellStart"/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tema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>:</w:t>
      </w:r>
      <w:proofErr w:type="gram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01/01/2021.</w:t>
      </w:r>
    </w:p>
    <w:p w14:paraId="08D9FACF" w14:textId="77777777" w:rsidR="00BB4C54" w:rsidRP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</w:p>
    <w:p w14:paraId="07CA7F51" w14:textId="3E8ED6FA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Komisija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za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ocjenu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teme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odobnosti</w:t>
      </w:r>
      <w:proofErr w:type="spell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</w:t>
      </w:r>
      <w:proofErr w:type="spellStart"/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magistrand</w:t>
      </w:r>
      <w:r w:rsidR="00562722" w:rsidRPr="00BB4C54">
        <w:rPr>
          <w:rFonts w:ascii="Times New Roman" w:hAnsi="Times New Roman" w:cs="Times New Roman"/>
          <w:sz w:val="26"/>
          <w:szCs w:val="26"/>
          <w:lang w:val="fr-FR"/>
        </w:rPr>
        <w:t>a</w:t>
      </w:r>
      <w:proofErr w:type="spellEnd"/>
      <w:r w:rsidR="00562722" w:rsidRPr="00BB4C54">
        <w:rPr>
          <w:rFonts w:ascii="Times New Roman" w:hAnsi="Times New Roman" w:cs="Times New Roman"/>
          <w:sz w:val="26"/>
          <w:szCs w:val="26"/>
          <w:lang w:val="fr-FR"/>
        </w:rPr>
        <w:t>:</w:t>
      </w:r>
      <w:proofErr w:type="gramEnd"/>
    </w:p>
    <w:p w14:paraId="6C5C3D82" w14:textId="61688E11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Prof. dr/D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061AF4BC" w14:textId="1C5E9F2D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>Prof. dr/</w:t>
      </w:r>
      <w:r w:rsidR="00521EC9">
        <w:rPr>
          <w:rFonts w:ascii="Times New Roman" w:hAnsi="Times New Roman" w:cs="Times New Roman"/>
          <w:sz w:val="26"/>
          <w:szCs w:val="26"/>
          <w:lang w:val="fr-FR"/>
        </w:rPr>
        <w:t>D</w:t>
      </w: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21DB25D5" w14:textId="18D83B7F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>Prof. dr/</w:t>
      </w:r>
      <w:r w:rsidR="00521EC9">
        <w:rPr>
          <w:rFonts w:ascii="Times New Roman" w:hAnsi="Times New Roman" w:cs="Times New Roman"/>
          <w:sz w:val="26"/>
          <w:szCs w:val="26"/>
          <w:lang w:val="fr-FR"/>
        </w:rPr>
        <w:t>D</w:t>
      </w: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5C10378A" w14:textId="77777777" w:rsidR="00BB4C54" w:rsidRP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7E82FA1F" w14:textId="57DF0265" w:rsidR="0056567F" w:rsidRPr="00BB4C54" w:rsidRDefault="00B210FA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BB4C54">
        <w:rPr>
          <w:rFonts w:ascii="Times New Roman" w:hAnsi="Times New Roman" w:cs="Times New Roman"/>
          <w:sz w:val="26"/>
          <w:szCs w:val="26"/>
        </w:rPr>
        <w:t xml:space="preserve">Mentor: </w:t>
      </w:r>
      <w:r w:rsidR="00562722" w:rsidRPr="00BB4C54">
        <w:rPr>
          <w:rFonts w:ascii="Times New Roman" w:hAnsi="Times New Roman" w:cs="Times New Roman"/>
          <w:sz w:val="26"/>
          <w:szCs w:val="26"/>
        </w:rPr>
        <w:t>Prof. dr/</w:t>
      </w:r>
      <w:r w:rsidR="00521EC9">
        <w:rPr>
          <w:rFonts w:ascii="Times New Roman" w:hAnsi="Times New Roman" w:cs="Times New Roman"/>
          <w:sz w:val="26"/>
          <w:szCs w:val="26"/>
        </w:rPr>
        <w:t>D</w:t>
      </w:r>
      <w:r w:rsidR="00562722" w:rsidRPr="00BB4C54">
        <w:rPr>
          <w:rFonts w:ascii="Times New Roman" w:hAnsi="Times New Roman" w:cs="Times New Roman"/>
          <w:sz w:val="26"/>
          <w:szCs w:val="26"/>
        </w:rPr>
        <w:t xml:space="preserve">oc. dr Ime i </w:t>
      </w:r>
      <w:proofErr w:type="spellStart"/>
      <w:r w:rsidR="00562722" w:rsidRPr="00BB4C54">
        <w:rPr>
          <w:rFonts w:ascii="Times New Roman" w:hAnsi="Times New Roman" w:cs="Times New Roman"/>
          <w:sz w:val="26"/>
          <w:szCs w:val="26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</w:rPr>
        <w:t>)</w:t>
      </w:r>
    </w:p>
    <w:p w14:paraId="3B6154E3" w14:textId="77777777" w:rsidR="00BB4C54" w:rsidRP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01C28435" w14:textId="752F872A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</w:rPr>
        <w:t>Komisij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za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ocjenu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rad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>:</w:t>
      </w:r>
    </w:p>
    <w:p w14:paraId="4470E124" w14:textId="4FDD03E9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Prof. dr/D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3979F540" w14:textId="3B159ECA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>Prof. dr/</w:t>
      </w:r>
      <w:r w:rsidR="00521EC9">
        <w:rPr>
          <w:rFonts w:ascii="Times New Roman" w:hAnsi="Times New Roman" w:cs="Times New Roman"/>
          <w:sz w:val="26"/>
          <w:szCs w:val="26"/>
          <w:lang w:val="fr-FR"/>
        </w:rPr>
        <w:t>D</w:t>
      </w: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16C2638E" w14:textId="1860D6C4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>Prof. dr/</w:t>
      </w:r>
      <w:r w:rsidR="00521EC9">
        <w:rPr>
          <w:rFonts w:ascii="Times New Roman" w:hAnsi="Times New Roman" w:cs="Times New Roman"/>
          <w:sz w:val="26"/>
          <w:szCs w:val="26"/>
          <w:lang w:val="fr-FR"/>
        </w:rPr>
        <w:t>D</w:t>
      </w: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165F9D90" w14:textId="77777777" w:rsidR="00BB4C54" w:rsidRP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79456597" w14:textId="20026168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</w:rPr>
        <w:t>Komisij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za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odbranu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rada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>:</w:t>
      </w:r>
    </w:p>
    <w:p w14:paraId="4E3BA6B6" w14:textId="21B4FA5A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Prof. dr/D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61777EE3" w14:textId="06381CD5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>Prof. dr/</w:t>
      </w:r>
      <w:r w:rsidR="00521EC9">
        <w:rPr>
          <w:rFonts w:ascii="Times New Roman" w:hAnsi="Times New Roman" w:cs="Times New Roman"/>
          <w:sz w:val="26"/>
          <w:szCs w:val="26"/>
          <w:lang w:val="fr-FR"/>
        </w:rPr>
        <w:t>D</w:t>
      </w: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404BC473" w14:textId="4C9C84B6" w:rsidR="00562722" w:rsidRPr="00BB4C54" w:rsidRDefault="0056272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  <w:lang w:val="fr-FR"/>
        </w:rPr>
      </w:pPr>
      <w:r w:rsidRPr="00BB4C54">
        <w:rPr>
          <w:rFonts w:ascii="Times New Roman" w:hAnsi="Times New Roman" w:cs="Times New Roman"/>
          <w:sz w:val="26"/>
          <w:szCs w:val="26"/>
          <w:lang w:val="fr-FR"/>
        </w:rPr>
        <w:t>Prof. dr/</w:t>
      </w:r>
      <w:r w:rsidR="00521EC9">
        <w:rPr>
          <w:rFonts w:ascii="Times New Roman" w:hAnsi="Times New Roman" w:cs="Times New Roman"/>
          <w:sz w:val="26"/>
          <w:szCs w:val="26"/>
          <w:lang w:val="fr-FR"/>
        </w:rPr>
        <w:t>D</w:t>
      </w:r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oc. </w:t>
      </w:r>
      <w:proofErr w:type="gramStart"/>
      <w:r w:rsidRPr="00BB4C54">
        <w:rPr>
          <w:rFonts w:ascii="Times New Roman" w:hAnsi="Times New Roman" w:cs="Times New Roman"/>
          <w:sz w:val="26"/>
          <w:szCs w:val="26"/>
          <w:lang w:val="fr-FR"/>
        </w:rPr>
        <w:t>dr</w:t>
      </w:r>
      <w:proofErr w:type="gramEnd"/>
      <w:r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Ime i </w:t>
      </w:r>
      <w:proofErr w:type="spellStart"/>
      <w:r w:rsidRPr="00BB4C54">
        <w:rPr>
          <w:rFonts w:ascii="Times New Roman" w:hAnsi="Times New Roman" w:cs="Times New Roman"/>
          <w:sz w:val="26"/>
          <w:szCs w:val="26"/>
          <w:lang w:val="fr-FR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 xml:space="preserve"> 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  <w:lang w:val="fr-FR"/>
        </w:rPr>
        <w:t>)</w:t>
      </w:r>
    </w:p>
    <w:p w14:paraId="12530800" w14:textId="77777777" w:rsidR="00FB2A42" w:rsidRPr="00BB4C54" w:rsidRDefault="00FB2A42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76574C49" w14:textId="60EA29D0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BB4C54">
        <w:rPr>
          <w:rFonts w:ascii="Times New Roman" w:hAnsi="Times New Roman" w:cs="Times New Roman"/>
          <w:sz w:val="26"/>
          <w:szCs w:val="26"/>
        </w:rPr>
        <w:t>Lektor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>:</w:t>
      </w:r>
      <w:r w:rsidR="002971CD" w:rsidRPr="00BB4C54">
        <w:rPr>
          <w:rFonts w:ascii="Times New Roman" w:hAnsi="Times New Roman" w:cs="Times New Roman"/>
          <w:sz w:val="26"/>
          <w:szCs w:val="26"/>
        </w:rPr>
        <w:t xml:space="preserve"> </w:t>
      </w:r>
      <w:r w:rsidR="00884A2C" w:rsidRPr="00BB4C54">
        <w:rPr>
          <w:rFonts w:ascii="Times New Roman" w:hAnsi="Times New Roman" w:cs="Times New Roman"/>
          <w:sz w:val="26"/>
          <w:szCs w:val="26"/>
        </w:rPr>
        <w:t xml:space="preserve">Ime i 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</w:rPr>
        <w:t>prezime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</w:rPr>
        <w:t xml:space="preserve"> </w:t>
      </w:r>
      <w:bookmarkStart w:id="0" w:name="_Hlk73996108"/>
      <w:r w:rsidR="00884A2C" w:rsidRPr="00BB4C54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="00884A2C" w:rsidRPr="00BB4C54">
        <w:rPr>
          <w:rFonts w:ascii="Times New Roman" w:hAnsi="Times New Roman" w:cs="Times New Roman"/>
          <w:sz w:val="26"/>
          <w:szCs w:val="26"/>
        </w:rPr>
        <w:t>dopuniti</w:t>
      </w:r>
      <w:proofErr w:type="spellEnd"/>
      <w:r w:rsidR="00884A2C" w:rsidRPr="00BB4C54">
        <w:rPr>
          <w:rFonts w:ascii="Times New Roman" w:hAnsi="Times New Roman" w:cs="Times New Roman"/>
          <w:sz w:val="26"/>
          <w:szCs w:val="26"/>
        </w:rPr>
        <w:t>)</w:t>
      </w:r>
    </w:p>
    <w:bookmarkEnd w:id="0"/>
    <w:p w14:paraId="724439C0" w14:textId="77777777" w:rsidR="00BB4C54" w:rsidRP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0E16853B" w14:textId="1951CD78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BB4C54">
        <w:rPr>
          <w:rFonts w:ascii="Times New Roman" w:hAnsi="Times New Roman" w:cs="Times New Roman"/>
          <w:sz w:val="26"/>
          <w:szCs w:val="26"/>
        </w:rPr>
        <w:t xml:space="preserve">Datum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odbran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>:</w:t>
      </w:r>
      <w:r w:rsidR="00884A2C" w:rsidRPr="00BB4C5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101F3E4" w14:textId="6459706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BB4C54">
        <w:rPr>
          <w:rFonts w:ascii="Times New Roman" w:hAnsi="Times New Roman" w:cs="Times New Roman"/>
          <w:sz w:val="26"/>
          <w:szCs w:val="26"/>
        </w:rPr>
        <w:t xml:space="preserve">Datum </w:t>
      </w:r>
      <w:proofErr w:type="spellStart"/>
      <w:r w:rsidRPr="00BB4C54">
        <w:rPr>
          <w:rFonts w:ascii="Times New Roman" w:hAnsi="Times New Roman" w:cs="Times New Roman"/>
          <w:sz w:val="26"/>
          <w:szCs w:val="26"/>
        </w:rPr>
        <w:t>promocije</w:t>
      </w:r>
      <w:proofErr w:type="spellEnd"/>
      <w:r w:rsidRPr="00BB4C54">
        <w:rPr>
          <w:rFonts w:ascii="Times New Roman" w:hAnsi="Times New Roman" w:cs="Times New Roman"/>
          <w:sz w:val="26"/>
          <w:szCs w:val="26"/>
        </w:rPr>
        <w:t>:</w:t>
      </w:r>
      <w:r w:rsidR="00884A2C" w:rsidRPr="00BB4C5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2F621EF" w14:textId="7777777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C22AA73" w14:textId="77777777" w:rsidR="00156041" w:rsidRPr="00BB4C54" w:rsidRDefault="00156041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D12864C" w14:textId="0E21CAF6" w:rsidR="00156041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B4C54">
        <w:rPr>
          <w:rFonts w:ascii="Times New Roman" w:hAnsi="Times New Roman" w:cs="Times New Roman"/>
          <w:b/>
          <w:bCs/>
          <w:sz w:val="24"/>
          <w:szCs w:val="24"/>
        </w:rPr>
        <w:t>PREDGOVOR</w:t>
      </w:r>
    </w:p>
    <w:p w14:paraId="05DE3238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C26C39" w14:textId="6B7F1890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B4C54">
        <w:rPr>
          <w:rFonts w:ascii="Times New Roman" w:hAnsi="Times New Roman" w:cs="Times New Roman"/>
          <w:b/>
          <w:bCs/>
          <w:sz w:val="24"/>
          <w:szCs w:val="24"/>
        </w:rPr>
        <w:t>...</w:t>
      </w:r>
    </w:p>
    <w:p w14:paraId="24CE9049" w14:textId="2381F7F8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12A874" w14:textId="02D54F4C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4FD254" w14:textId="2D44B171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580D20" w14:textId="2FFC4CA2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D14ABAE" w14:textId="1D0B2155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F0A7BBE" w14:textId="6039F4E6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A750355" w14:textId="660D9D4E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58B9D7" w14:textId="6DDE3449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088C3CB" w14:textId="19CBEC2F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308BB6" w14:textId="446C92C8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47D3BB" w14:textId="229274F1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79D0A61" w14:textId="0EA41A5C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893FD35" w14:textId="7065C686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7DEE94" w14:textId="79366CD1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F991F3" w14:textId="7C60F336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5F59F3" w14:textId="1B0A9885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089E69C" w14:textId="45609C4E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6592791" w14:textId="454FB2B4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8772BE" w14:textId="7049A435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2D8681" w14:textId="718DE970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416113" w14:textId="23360B9E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B686DA9" w14:textId="2043CE41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4C4FC7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46CE31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28EE5F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84B31C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9E997D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E90A8CC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52B004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3AB2DF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475B6C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4CEC66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B4BCA3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A3BF98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43650C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85BA2D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0F8BC4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A91276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0F2546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4395A6" w14:textId="77777777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F105B6" w14:textId="47D10434" w:rsidR="00CC3984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B4C54">
        <w:rPr>
          <w:rFonts w:ascii="Times New Roman" w:hAnsi="Times New Roman" w:cs="Times New Roman"/>
          <w:b/>
          <w:bCs/>
          <w:sz w:val="24"/>
          <w:szCs w:val="24"/>
        </w:rPr>
        <w:t>APSTRAKT</w:t>
      </w:r>
    </w:p>
    <w:p w14:paraId="1F926CE1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F89AB0" w14:textId="62CE4DFA" w:rsidR="00CC3984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B4C54">
        <w:rPr>
          <w:rFonts w:ascii="Times New Roman" w:hAnsi="Times New Roman" w:cs="Times New Roman"/>
          <w:b/>
          <w:bCs/>
          <w:sz w:val="24"/>
          <w:szCs w:val="24"/>
        </w:rPr>
        <w:t>...</w:t>
      </w:r>
    </w:p>
    <w:p w14:paraId="55BF741C" w14:textId="77777777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309ACDA6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77BCBECF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1DEAFBCA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7AD9858A" w14:textId="25E3EB1C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33BF5C8D" w14:textId="4F4E5CB9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0C47F456" w14:textId="4F67AD48" w:rsidR="00884A2C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576F902D" w14:textId="6DFAF333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4F50D819" w14:textId="77777777" w:rsidR="00BB4C54" w:rsidRP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3D1BB84D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41978454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1454125C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59D85C53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22BEF803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31733CE1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538A47E2" w14:textId="133D4B02" w:rsidR="000F6675" w:rsidRPr="00BB4C54" w:rsidRDefault="000F6675" w:rsidP="00BB4C54">
      <w:pPr>
        <w:pStyle w:val="NoSpacing"/>
        <w:spacing w:line="276" w:lineRule="auto"/>
        <w:rPr>
          <w:rFonts w:ascii="Times New Roman" w:hAnsi="Times New Roman" w:cs="Times New Roman"/>
          <w:spacing w:val="-3"/>
          <w:w w:val="103"/>
          <w:sz w:val="24"/>
          <w:szCs w:val="24"/>
          <w:lang w:val="en-GB"/>
        </w:rPr>
      </w:pPr>
      <w:proofErr w:type="spellStart"/>
      <w:r w:rsidRPr="00BB4C54">
        <w:rPr>
          <w:rFonts w:ascii="Times New Roman" w:hAnsi="Times New Roman" w:cs="Times New Roman"/>
          <w:spacing w:val="-3"/>
          <w:w w:val="103"/>
          <w:sz w:val="24"/>
          <w:szCs w:val="24"/>
          <w:lang w:val="en-GB"/>
        </w:rPr>
        <w:t>Ključne</w:t>
      </w:r>
      <w:proofErr w:type="spellEnd"/>
      <w:r w:rsidRPr="00BB4C54">
        <w:rPr>
          <w:rFonts w:ascii="Times New Roman" w:hAnsi="Times New Roman" w:cs="Times New Roman"/>
          <w:spacing w:val="-3"/>
          <w:w w:val="103"/>
          <w:sz w:val="24"/>
          <w:szCs w:val="24"/>
          <w:lang w:val="en-GB"/>
        </w:rPr>
        <w:t xml:space="preserve"> </w:t>
      </w:r>
      <w:proofErr w:type="spellStart"/>
      <w:r w:rsidRPr="00BB4C54">
        <w:rPr>
          <w:rFonts w:ascii="Times New Roman" w:hAnsi="Times New Roman" w:cs="Times New Roman"/>
          <w:spacing w:val="-3"/>
          <w:w w:val="103"/>
          <w:sz w:val="24"/>
          <w:szCs w:val="24"/>
          <w:lang w:val="en-GB"/>
        </w:rPr>
        <w:t>riječi</w:t>
      </w:r>
      <w:proofErr w:type="spellEnd"/>
      <w:r w:rsidRPr="00BB4C54">
        <w:rPr>
          <w:rFonts w:ascii="Times New Roman" w:hAnsi="Times New Roman" w:cs="Times New Roman"/>
          <w:spacing w:val="-3"/>
          <w:w w:val="103"/>
          <w:sz w:val="24"/>
          <w:szCs w:val="24"/>
          <w:lang w:val="en-GB"/>
        </w:rPr>
        <w:t>:</w:t>
      </w:r>
      <w:r w:rsidRPr="00BB4C5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84A2C" w:rsidRPr="00BB4C54">
        <w:rPr>
          <w:rFonts w:ascii="Times New Roman" w:hAnsi="Times New Roman" w:cs="Times New Roman"/>
          <w:spacing w:val="-3"/>
          <w:w w:val="103"/>
          <w:sz w:val="24"/>
          <w:szCs w:val="24"/>
          <w:lang w:val="en-GB"/>
        </w:rPr>
        <w:t>...</w:t>
      </w:r>
    </w:p>
    <w:p w14:paraId="09506C06" w14:textId="77777777" w:rsidR="00545F66" w:rsidRPr="00BB4C54" w:rsidRDefault="00545F66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sr-Latn-ME"/>
        </w:rPr>
      </w:pPr>
    </w:p>
    <w:p w14:paraId="6D91E7A8" w14:textId="77777777" w:rsidR="008D2887" w:rsidRPr="00BB4C54" w:rsidRDefault="008D288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11710DB6" w14:textId="77777777" w:rsidR="008D2887" w:rsidRPr="00BB4C54" w:rsidRDefault="008D288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3927A9C1" w14:textId="77777777" w:rsidR="008D2887" w:rsidRPr="00BB4C54" w:rsidRDefault="008D288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41A81227" w14:textId="77777777" w:rsidR="008D2887" w:rsidRPr="00BB4C54" w:rsidRDefault="008D288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67CD2F1E" w14:textId="77777777" w:rsidR="008D2887" w:rsidRPr="00BB4C54" w:rsidRDefault="008D288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459580A4" w14:textId="77777777" w:rsidR="008D2887" w:rsidRPr="00BB4C54" w:rsidRDefault="008D2887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pacing w:val="-3"/>
          <w:w w:val="103"/>
          <w:sz w:val="24"/>
          <w:szCs w:val="24"/>
          <w:lang w:val="en-GB"/>
        </w:rPr>
      </w:pPr>
    </w:p>
    <w:p w14:paraId="7B5C0111" w14:textId="2CF36393" w:rsidR="00884A2C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3FBE18" w14:textId="786C6154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DEBFB6" w14:textId="2C6D8E0C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EF2F9D" w14:textId="500257ED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F3FA4B" w14:textId="1ED5B589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A21BA5" w14:textId="710B385E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7E6D87" w14:textId="4B3CA5CA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B116BD" w14:textId="54C24120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B495B31" w14:textId="083C363A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F9173B" w14:textId="56FCE2D6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97129F" w14:textId="44B2204C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8DE8D7" w14:textId="5F2A42CA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51328C" w14:textId="0D0D1122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570AF6" w14:textId="2B4C4F64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8E88DE" w14:textId="5C2588CF" w:rsid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3F3A55" w14:textId="77777777" w:rsidR="00BB4C54" w:rsidRPr="00BB4C54" w:rsidRDefault="00BB4C54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F00FA3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A8D46F" w14:textId="2143EA2C" w:rsidR="0056567F" w:rsidRPr="00BB4C54" w:rsidRDefault="00156041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B4C54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884A2C" w:rsidRPr="00BB4C54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56567F" w:rsidRPr="00BB4C54">
        <w:rPr>
          <w:rFonts w:ascii="Times New Roman" w:hAnsi="Times New Roman" w:cs="Times New Roman"/>
          <w:b/>
          <w:bCs/>
          <w:sz w:val="24"/>
          <w:szCs w:val="24"/>
        </w:rPr>
        <w:t>STRACT</w:t>
      </w:r>
    </w:p>
    <w:p w14:paraId="4607FA73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6C0ED26" w14:textId="62D2A4C5" w:rsidR="00947171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B4C54">
        <w:rPr>
          <w:rFonts w:ascii="Times New Roman" w:hAnsi="Times New Roman" w:cs="Times New Roman"/>
          <w:b/>
          <w:bCs/>
          <w:sz w:val="24"/>
          <w:szCs w:val="24"/>
        </w:rPr>
        <w:t>...</w:t>
      </w:r>
    </w:p>
    <w:p w14:paraId="0C775BEF" w14:textId="5A0E8C41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278ECC" w14:textId="379E2B9C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FBD11E" w14:textId="5C9256BF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16B7F9" w14:textId="039CBC74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F65E52" w14:textId="3F753386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4682EF" w14:textId="4219C9D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610DBA" w14:textId="1058837F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95A68" w14:textId="17CE1543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1257C5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20A4BE" w14:textId="095CCAC5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DB8E74" w14:textId="4CF4DC65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B7E9E1" w14:textId="77777777" w:rsidR="00884A2C" w:rsidRPr="00BB4C54" w:rsidRDefault="00884A2C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CCE4E5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9297F1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BD44B00" w14:textId="7777777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849391D" w14:textId="4DDBFF0C" w:rsidR="00884A2C" w:rsidRPr="00BB4C54" w:rsidRDefault="00947171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B4C54">
        <w:rPr>
          <w:rFonts w:ascii="Times New Roman" w:hAnsi="Times New Roman" w:cs="Times New Roman"/>
          <w:sz w:val="24"/>
          <w:szCs w:val="24"/>
        </w:rPr>
        <w:t xml:space="preserve">Key words: </w:t>
      </w:r>
      <w:r w:rsidR="00884A2C" w:rsidRPr="00BB4C54">
        <w:rPr>
          <w:rFonts w:ascii="Times New Roman" w:hAnsi="Times New Roman" w:cs="Times New Roman"/>
          <w:sz w:val="24"/>
          <w:szCs w:val="24"/>
        </w:rPr>
        <w:t>...</w:t>
      </w:r>
    </w:p>
    <w:p w14:paraId="55AE05ED" w14:textId="77777777" w:rsidR="0056567F" w:rsidRPr="00BB4C54" w:rsidRDefault="0056567F" w:rsidP="00BB4C54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262CD8" w14:textId="7777777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393027C" w14:textId="7777777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9D3025F" w14:textId="77777777" w:rsidR="0056567F" w:rsidRPr="00BB4C54" w:rsidRDefault="0056567F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33A8039" w14:textId="77777777" w:rsidR="000010CE" w:rsidRPr="00BB4C54" w:rsidRDefault="000010CE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B83388D" w14:textId="77777777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E5CBFCC" w14:textId="77777777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84A2484" w14:textId="77777777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8A79F11" w14:textId="77777777" w:rsidR="00884A2C" w:rsidRPr="00BB4C54" w:rsidRDefault="00884A2C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30DCF8E" w14:textId="3B1FE24C" w:rsidR="00884A2C" w:rsidRDefault="00884A2C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1395340" w14:textId="1F3BAFB2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FCFF34A" w14:textId="77B53D7D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F04DBEB" w14:textId="7875BBC8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7B1D9C5" w14:textId="5CFC4CFB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6222108" w14:textId="765A26AA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B8A4423" w14:textId="0264E0A4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30A92AC" w14:textId="77A9B8EF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528A1AF" w14:textId="42CF8FF7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FD2C4F5" w14:textId="43DAB6C2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8A1FC74" w14:textId="395ECF06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538EDB4" w14:textId="7403C1AB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F29AE90" w14:textId="0D1AA474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223BD52" w14:textId="4022E20F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547292D" w14:textId="66036103" w:rsidR="00BB4C54" w:rsidRDefault="00BB4C54" w:rsidP="00BB4C5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2376C41" w14:textId="667A30C5" w:rsidR="00BB4C54" w:rsidRDefault="00521EC9" w:rsidP="00BB4C5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BB4C54" w:rsidRPr="00793DB8">
        <w:rPr>
          <w:rFonts w:ascii="Times New Roman" w:hAnsi="Times New Roman" w:cs="Times New Roman"/>
          <w:b/>
          <w:sz w:val="24"/>
          <w:szCs w:val="24"/>
        </w:rPr>
        <w:t>ADRŽAJ</w:t>
      </w:r>
    </w:p>
    <w:p w14:paraId="78ADDE63" w14:textId="77777777" w:rsidR="00ED0E49" w:rsidRPr="00793DB8" w:rsidRDefault="00ED0E49" w:rsidP="00BB4C5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FEC6F9" w14:textId="5AB144E7" w:rsidR="00ED0E49" w:rsidRPr="00ED0E49" w:rsidRDefault="00EC6EC5" w:rsidP="00ED0E49">
      <w:pPr>
        <w:pStyle w:val="TOC1"/>
        <w:rPr>
          <w:rFonts w:eastAsiaTheme="minorEastAsia"/>
          <w:color w:val="000000" w:themeColor="text1"/>
        </w:rPr>
      </w:pPr>
      <w:hyperlink r:id="rId8" w:anchor="_Toc70296179" w:history="1">
        <w:r w:rsidR="00ED0E49" w:rsidRPr="00ED0E49">
          <w:rPr>
            <w:rStyle w:val="Hyperlink"/>
            <w:color w:val="000000" w:themeColor="text1"/>
            <w:u w:val="none"/>
          </w:rPr>
          <w:t>UVOD</w:t>
        </w:r>
        <w:r w:rsidR="00ED0E49" w:rsidRPr="00ED0E49">
          <w:rPr>
            <w:rStyle w:val="Hyperlink"/>
            <w:webHidden/>
            <w:color w:val="000000" w:themeColor="text1"/>
            <w:u w:val="none"/>
          </w:rPr>
          <w:tab/>
        </w:r>
        <w:r w:rsidR="00E30627">
          <w:rPr>
            <w:rStyle w:val="Hyperlink"/>
            <w:webHidden/>
            <w:color w:val="000000" w:themeColor="text1"/>
            <w:u w:val="none"/>
          </w:rPr>
          <w:t>..........</w:t>
        </w:r>
      </w:hyperlink>
      <w:r w:rsidR="00E30627" w:rsidRPr="00ED0E49">
        <w:rPr>
          <w:rFonts w:eastAsiaTheme="minorEastAsia"/>
          <w:color w:val="000000" w:themeColor="text1"/>
        </w:rPr>
        <w:t xml:space="preserve"> </w:t>
      </w:r>
    </w:p>
    <w:p w14:paraId="5B24014B" w14:textId="5DAD32E0" w:rsidR="00ED0E49" w:rsidRPr="00ED0E49" w:rsidRDefault="00EC6EC5" w:rsidP="00ED0E49">
      <w:pPr>
        <w:pStyle w:val="TOC1"/>
        <w:rPr>
          <w:rFonts w:eastAsiaTheme="minorEastAsia"/>
          <w:color w:val="000000" w:themeColor="text1"/>
        </w:rPr>
      </w:pPr>
      <w:hyperlink r:id="rId9" w:anchor="_Toc70296180" w:history="1">
        <w:r w:rsidR="00ED0E49" w:rsidRPr="00ED0E49">
          <w:rPr>
            <w:rStyle w:val="Hyperlink"/>
            <w:color w:val="000000" w:themeColor="text1"/>
            <w:u w:val="none"/>
          </w:rPr>
          <w:t>1</w:t>
        </w:r>
        <w:r w:rsidR="00ED0E49" w:rsidRPr="00ED0E49">
          <w:rPr>
            <w:rStyle w:val="Hyperlink"/>
            <w:rFonts w:eastAsiaTheme="minorEastAsia"/>
            <w:color w:val="000000" w:themeColor="text1"/>
            <w:u w:val="none"/>
          </w:rPr>
          <w:tab/>
        </w:r>
        <w:r w:rsidR="00ED0E49" w:rsidRPr="00ED0E49">
          <w:rPr>
            <w:rStyle w:val="Hyperlink"/>
            <w:color w:val="000000" w:themeColor="text1"/>
            <w:u w:val="none"/>
          </w:rPr>
          <w:t>TEORIJSKI OKVIR RADA</w:t>
        </w:r>
        <w:r w:rsidR="00ED0E49" w:rsidRPr="00ED0E49">
          <w:rPr>
            <w:rStyle w:val="Hyperlink"/>
            <w:webHidden/>
            <w:color w:val="000000" w:themeColor="text1"/>
            <w:u w:val="none"/>
          </w:rPr>
          <w:tab/>
        </w:r>
      </w:hyperlink>
    </w:p>
    <w:p w14:paraId="0F5274FD" w14:textId="588596DC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10" w:anchor="_Toc70296181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1.1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Definisanje kulturno-zabavnih program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695EC01C" w14:textId="42A0AEAC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11" w:anchor="_Toc70296182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1.2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Definisanje iskustva turist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fldChar w:fldCharType="begin"/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instrText xml:space="preserve"> PAGEREF _Toc70296182 \h </w:instrTex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fldChar w:fldCharType="separate"/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fldChar w:fldCharType="end"/>
        </w:r>
      </w:hyperlink>
    </w:p>
    <w:p w14:paraId="72FCE6D5" w14:textId="002BE162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12" w:anchor="_Toc70296183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1.3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Uticaj kulturno-zabavnih programa na ponašanje turist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6B307276" w14:textId="2E7214FD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13" w:anchor="_Toc70296184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1.4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Uticaj kulturno-zabavnih programa na iskustvo turist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3CA40716" w14:textId="699C0414" w:rsidR="00ED0E49" w:rsidRPr="00ED0E49" w:rsidRDefault="00EC6EC5" w:rsidP="00ED0E49">
      <w:pPr>
        <w:pStyle w:val="TOC1"/>
        <w:rPr>
          <w:rFonts w:eastAsiaTheme="minorEastAsia"/>
          <w:color w:val="000000" w:themeColor="text1"/>
        </w:rPr>
      </w:pPr>
      <w:hyperlink r:id="rId14" w:anchor="_Toc70296185" w:history="1">
        <w:r w:rsidR="00ED0E49" w:rsidRPr="00ED0E49">
          <w:rPr>
            <w:rStyle w:val="Hyperlink"/>
            <w:color w:val="000000" w:themeColor="text1"/>
            <w:w w:val="105"/>
            <w:u w:val="none"/>
          </w:rPr>
          <w:t>2</w:t>
        </w:r>
        <w:r w:rsidR="00ED0E49" w:rsidRPr="00ED0E49">
          <w:rPr>
            <w:rStyle w:val="Hyperlink"/>
            <w:rFonts w:eastAsiaTheme="minorEastAsia"/>
            <w:color w:val="000000" w:themeColor="text1"/>
            <w:u w:val="none"/>
          </w:rPr>
          <w:tab/>
        </w:r>
        <w:r w:rsidR="00ED0E49" w:rsidRPr="00ED0E49">
          <w:rPr>
            <w:rStyle w:val="Hyperlink"/>
            <w:color w:val="000000" w:themeColor="text1"/>
            <w:w w:val="105"/>
            <w:u w:val="none"/>
          </w:rPr>
          <w:t>PREDMET I CILJEVI ISTRAŽIVANJA</w:t>
        </w:r>
        <w:r w:rsidR="00ED0E49" w:rsidRPr="00ED0E49">
          <w:rPr>
            <w:rStyle w:val="Hyperlink"/>
            <w:webHidden/>
            <w:color w:val="000000" w:themeColor="text1"/>
            <w:u w:val="none"/>
          </w:rPr>
          <w:tab/>
        </w:r>
      </w:hyperlink>
    </w:p>
    <w:p w14:paraId="7BB0B852" w14:textId="21555726" w:rsidR="00ED0E49" w:rsidRPr="00ED0E49" w:rsidRDefault="00EC6EC5" w:rsidP="00ED0E49">
      <w:pPr>
        <w:pStyle w:val="TOC1"/>
        <w:rPr>
          <w:rFonts w:eastAsiaTheme="minorEastAsia"/>
          <w:color w:val="000000" w:themeColor="text1"/>
        </w:rPr>
      </w:pPr>
      <w:hyperlink r:id="rId15" w:anchor="_Toc70296186" w:history="1">
        <w:r w:rsidR="00ED0E49" w:rsidRPr="00ED0E49">
          <w:rPr>
            <w:rStyle w:val="Hyperlink"/>
            <w:color w:val="000000" w:themeColor="text1"/>
            <w:w w:val="105"/>
            <w:u w:val="none"/>
          </w:rPr>
          <w:t>3</w:t>
        </w:r>
        <w:r w:rsidR="00ED0E49" w:rsidRPr="00ED0E49">
          <w:rPr>
            <w:rStyle w:val="Hyperlink"/>
            <w:rFonts w:eastAsiaTheme="minorEastAsia"/>
            <w:color w:val="000000" w:themeColor="text1"/>
            <w:u w:val="none"/>
          </w:rPr>
          <w:tab/>
        </w:r>
        <w:r w:rsidR="00ED0E49" w:rsidRPr="00ED0E49">
          <w:rPr>
            <w:rStyle w:val="Hyperlink"/>
            <w:color w:val="000000" w:themeColor="text1"/>
            <w:w w:val="105"/>
            <w:u w:val="none"/>
          </w:rPr>
          <w:t>HIPOTEZE ISTRAŽIVANJA</w:t>
        </w:r>
        <w:r w:rsidR="00ED0E49" w:rsidRPr="00ED0E49">
          <w:rPr>
            <w:rStyle w:val="Hyperlink"/>
            <w:webHidden/>
            <w:color w:val="000000" w:themeColor="text1"/>
            <w:u w:val="none"/>
          </w:rPr>
          <w:tab/>
        </w:r>
      </w:hyperlink>
    </w:p>
    <w:p w14:paraId="459C201E" w14:textId="61FD0526" w:rsidR="00ED0E49" w:rsidRPr="00ED0E49" w:rsidRDefault="00EC6EC5" w:rsidP="00ED0E49">
      <w:pPr>
        <w:pStyle w:val="TOC1"/>
        <w:rPr>
          <w:rFonts w:eastAsiaTheme="minorEastAsia"/>
          <w:color w:val="000000" w:themeColor="text1"/>
        </w:rPr>
      </w:pPr>
      <w:hyperlink r:id="rId16" w:anchor="_Toc70296187" w:history="1">
        <w:r w:rsidR="00ED0E49" w:rsidRPr="00ED0E49">
          <w:rPr>
            <w:rStyle w:val="Hyperlink"/>
            <w:color w:val="000000" w:themeColor="text1"/>
            <w:u w:val="none"/>
          </w:rPr>
          <w:t>4</w:t>
        </w:r>
        <w:r w:rsidR="00ED0E49" w:rsidRPr="00ED0E49">
          <w:rPr>
            <w:rStyle w:val="Hyperlink"/>
            <w:rFonts w:eastAsiaTheme="minorEastAsia"/>
            <w:color w:val="000000" w:themeColor="text1"/>
            <w:u w:val="none"/>
          </w:rPr>
          <w:tab/>
        </w:r>
        <w:r w:rsidR="00ED0E49" w:rsidRPr="00ED0E49">
          <w:rPr>
            <w:rStyle w:val="Hyperlink"/>
            <w:color w:val="000000" w:themeColor="text1"/>
            <w:u w:val="none"/>
          </w:rPr>
          <w:t>METOD RADA</w:t>
        </w:r>
        <w:r w:rsidR="00ED0E49" w:rsidRPr="00ED0E49">
          <w:rPr>
            <w:rStyle w:val="Hyperlink"/>
            <w:webHidden/>
            <w:color w:val="000000" w:themeColor="text1"/>
            <w:u w:val="none"/>
          </w:rPr>
          <w:tab/>
        </w:r>
      </w:hyperlink>
    </w:p>
    <w:p w14:paraId="11890255" w14:textId="42BB736C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17" w:anchor="_Toc70296188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4.1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Tok i postupci istraživanj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502B2BC7" w14:textId="2C47D04D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18" w:anchor="_Toc70296189" w:history="1">
        <w:r w:rsidR="00ED0E49" w:rsidRPr="00ED0E49">
          <w:rPr>
            <w:rStyle w:val="Hyperlink"/>
            <w:rFonts w:cs="Times New Roman"/>
            <w:noProof/>
            <w:color w:val="000000" w:themeColor="text1"/>
            <w:w w:val="105"/>
            <w:sz w:val="24"/>
            <w:szCs w:val="24"/>
            <w:u w:val="none"/>
          </w:rPr>
          <w:t>4.2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w w:val="105"/>
            <w:sz w:val="24"/>
            <w:szCs w:val="24"/>
            <w:u w:val="none"/>
          </w:rPr>
          <w:t>Uzorak ispitanik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233B5446" w14:textId="5A0EDA2F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19" w:anchor="_Toc70296190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4.3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Uzorak varijabli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361CD93F" w14:textId="136F5952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20" w:anchor="_Toc70296191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4.4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Statistička i empirijska obrada podatak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0BC71B3C" w14:textId="31C25351" w:rsidR="00ED0E49" w:rsidRPr="00ED0E49" w:rsidRDefault="00EC6EC5" w:rsidP="00ED0E49">
      <w:pPr>
        <w:pStyle w:val="TOC1"/>
        <w:rPr>
          <w:rFonts w:eastAsiaTheme="minorEastAsia"/>
          <w:color w:val="000000" w:themeColor="text1"/>
        </w:rPr>
      </w:pPr>
      <w:hyperlink r:id="rId21" w:anchor="_Toc70296192" w:history="1">
        <w:r w:rsidR="00ED0E49" w:rsidRPr="00ED0E49">
          <w:rPr>
            <w:rStyle w:val="Hyperlink"/>
            <w:color w:val="000000" w:themeColor="text1"/>
            <w:u w:val="none"/>
          </w:rPr>
          <w:t>5</w:t>
        </w:r>
        <w:r w:rsidR="00ED0E49" w:rsidRPr="00ED0E49">
          <w:rPr>
            <w:rStyle w:val="Hyperlink"/>
            <w:rFonts w:eastAsiaTheme="minorEastAsia"/>
            <w:color w:val="000000" w:themeColor="text1"/>
            <w:u w:val="none"/>
          </w:rPr>
          <w:tab/>
        </w:r>
        <w:r w:rsidR="00ED0E49" w:rsidRPr="00ED0E49">
          <w:rPr>
            <w:rStyle w:val="Hyperlink"/>
            <w:color w:val="000000" w:themeColor="text1"/>
            <w:u w:val="none"/>
          </w:rPr>
          <w:t>INTERPRETACIJA REZULTATA SA DISKUSIJOM</w:t>
        </w:r>
        <w:r w:rsidR="00ED0E49" w:rsidRPr="00ED0E49">
          <w:rPr>
            <w:rStyle w:val="Hyperlink"/>
            <w:webHidden/>
            <w:color w:val="000000" w:themeColor="text1"/>
            <w:u w:val="none"/>
          </w:rPr>
          <w:tab/>
        </w:r>
      </w:hyperlink>
    </w:p>
    <w:p w14:paraId="706C7C00" w14:textId="07030A91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22" w:anchor="_Toc70296193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5.1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Analiza dobijenih rezultata deskriptivnom statistikom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0CDDF67A" w14:textId="1AB922BD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23" w:anchor="_Toc70296194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5.2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</w:rPr>
          <w:t>Analiza dobijenih rezultata metodom SEM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3A455E24" w14:textId="4B7659C4" w:rsidR="00ED0E49" w:rsidRPr="00ED0E49" w:rsidRDefault="00EC6EC5" w:rsidP="00ED0E49">
      <w:pPr>
        <w:pStyle w:val="TOC1"/>
        <w:rPr>
          <w:rFonts w:eastAsiaTheme="minorEastAsia"/>
          <w:color w:val="000000" w:themeColor="text1"/>
        </w:rPr>
      </w:pPr>
      <w:hyperlink r:id="rId24" w:anchor="_Toc70296195" w:history="1">
        <w:r w:rsidR="00ED0E49" w:rsidRPr="00ED0E49">
          <w:rPr>
            <w:rStyle w:val="Hyperlink"/>
            <w:color w:val="000000" w:themeColor="text1"/>
            <w:u w:val="none"/>
            <w:lang w:val="sr-Latn-ME"/>
          </w:rPr>
          <w:t>6</w:t>
        </w:r>
        <w:r w:rsidR="00ED0E49" w:rsidRPr="00ED0E49">
          <w:rPr>
            <w:rStyle w:val="Hyperlink"/>
            <w:rFonts w:eastAsiaTheme="minorEastAsia"/>
            <w:color w:val="000000" w:themeColor="text1"/>
            <w:u w:val="none"/>
          </w:rPr>
          <w:tab/>
        </w:r>
        <w:r w:rsidR="00ED0E49" w:rsidRPr="00ED0E49">
          <w:rPr>
            <w:rStyle w:val="Hyperlink"/>
            <w:color w:val="000000" w:themeColor="text1"/>
            <w:u w:val="none"/>
            <w:lang w:val="sr-Latn-ME"/>
          </w:rPr>
          <w:t>ZAKLJUČAK</w:t>
        </w:r>
        <w:r w:rsidR="00ED0E49" w:rsidRPr="00ED0E49">
          <w:rPr>
            <w:rStyle w:val="Hyperlink"/>
            <w:webHidden/>
            <w:color w:val="000000" w:themeColor="text1"/>
            <w:u w:val="none"/>
          </w:rPr>
          <w:tab/>
        </w:r>
      </w:hyperlink>
    </w:p>
    <w:p w14:paraId="12397149" w14:textId="165E9B62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25" w:anchor="_Toc70296196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  <w:lang w:val="sr-Latn-ME"/>
          </w:rPr>
          <w:t>6.1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  <w:lang w:val="sr-Latn-ME"/>
          </w:rPr>
          <w:t>Praktični doprinos rezultat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40BBA7B4" w14:textId="467BB6A6" w:rsidR="00ED0E49" w:rsidRPr="00ED0E49" w:rsidRDefault="00EC6EC5" w:rsidP="00ED0E49">
      <w:pPr>
        <w:pStyle w:val="TOC2"/>
        <w:tabs>
          <w:tab w:val="left" w:pos="880"/>
          <w:tab w:val="right" w:leader="dot" w:pos="9348"/>
        </w:tabs>
        <w:rPr>
          <w:rFonts w:ascii="Times New Roman" w:eastAsiaTheme="minorEastAsia" w:hAnsi="Times New Roman" w:cs="Times New Roman"/>
          <w:noProof/>
          <w:color w:val="000000" w:themeColor="text1"/>
          <w:sz w:val="24"/>
          <w:szCs w:val="24"/>
        </w:rPr>
      </w:pPr>
      <w:hyperlink r:id="rId26" w:anchor="_Toc70296197" w:history="1"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  <w:lang w:val="sr-Latn-ME"/>
          </w:rPr>
          <w:t>6.2</w:t>
        </w:r>
        <w:r w:rsidR="00ED0E49" w:rsidRPr="00ED0E49">
          <w:rPr>
            <w:rStyle w:val="Hyperlink"/>
            <w:rFonts w:eastAsiaTheme="minorEastAsia" w:cs="Times New Roman"/>
            <w:noProof/>
            <w:color w:val="000000" w:themeColor="text1"/>
            <w:sz w:val="24"/>
            <w:szCs w:val="24"/>
            <w:u w:val="none"/>
          </w:rPr>
          <w:tab/>
        </w:r>
        <w:r w:rsidR="00ED0E49" w:rsidRPr="00ED0E49">
          <w:rPr>
            <w:rStyle w:val="Hyperlink"/>
            <w:rFonts w:cs="Times New Roman"/>
            <w:noProof/>
            <w:color w:val="000000" w:themeColor="text1"/>
            <w:sz w:val="24"/>
            <w:szCs w:val="24"/>
            <w:u w:val="none"/>
            <w:lang w:val="sr-Latn-ME"/>
          </w:rPr>
          <w:t>Budući pravci i ograničenja istraživanja</w:t>
        </w:r>
        <w:r w:rsidR="00ED0E49" w:rsidRPr="00ED0E49">
          <w:rPr>
            <w:rStyle w:val="Hyperlink"/>
            <w:rFonts w:cs="Times New Roman"/>
            <w:noProof/>
            <w:webHidden/>
            <w:color w:val="000000" w:themeColor="text1"/>
            <w:sz w:val="24"/>
            <w:szCs w:val="24"/>
            <w:u w:val="none"/>
          </w:rPr>
          <w:tab/>
        </w:r>
      </w:hyperlink>
    </w:p>
    <w:p w14:paraId="7A1D8857" w14:textId="131AD30D" w:rsidR="00ED0E49" w:rsidRPr="00ED0E49" w:rsidRDefault="00EC6EC5" w:rsidP="00ED0E49">
      <w:pPr>
        <w:pStyle w:val="TOC1"/>
        <w:rPr>
          <w:rFonts w:eastAsiaTheme="minorEastAsia"/>
          <w:color w:val="000000" w:themeColor="text1"/>
        </w:rPr>
      </w:pPr>
      <w:hyperlink r:id="rId27" w:anchor="_Toc70296198" w:history="1">
        <w:r w:rsidR="00ED0E49" w:rsidRPr="00ED0E49">
          <w:rPr>
            <w:rStyle w:val="Hyperlink"/>
            <w:color w:val="000000" w:themeColor="text1"/>
            <w:u w:val="none"/>
          </w:rPr>
          <w:t>LITERATURA</w:t>
        </w:r>
        <w:r w:rsidR="00ED0E49" w:rsidRPr="00ED0E49">
          <w:rPr>
            <w:rStyle w:val="Hyperlink"/>
            <w:webHidden/>
            <w:color w:val="000000" w:themeColor="text1"/>
            <w:u w:val="none"/>
          </w:rPr>
          <w:tab/>
        </w:r>
      </w:hyperlink>
    </w:p>
    <w:sectPr w:rsidR="00ED0E49" w:rsidRPr="00ED0E49" w:rsidSect="00562722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7" w:h="16839" w:code="9"/>
      <w:pgMar w:top="1440" w:right="1440" w:bottom="1440" w:left="1440" w:header="720" w:footer="720" w:gutter="0"/>
      <w:pgNumType w:start="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3E61F" w14:textId="77777777" w:rsidR="00EC6EC5" w:rsidRDefault="00EC6EC5" w:rsidP="000B2E18">
      <w:pPr>
        <w:spacing w:after="0" w:line="240" w:lineRule="auto"/>
      </w:pPr>
      <w:r>
        <w:separator/>
      </w:r>
    </w:p>
  </w:endnote>
  <w:endnote w:type="continuationSeparator" w:id="0">
    <w:p w14:paraId="094A3D80" w14:textId="77777777" w:rsidR="00EC6EC5" w:rsidRDefault="00EC6EC5" w:rsidP="000B2E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DAAC5" w14:textId="77777777" w:rsidR="00ED0E49" w:rsidRDefault="00ED0E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4643082"/>
      <w:docPartObj>
        <w:docPartGallery w:val="Page Numbers (Bottom of Page)"/>
        <w:docPartUnique/>
      </w:docPartObj>
    </w:sdtPr>
    <w:sdtEndPr/>
    <w:sdtContent>
      <w:p w14:paraId="0822124B" w14:textId="1A4F1A93" w:rsidR="00A81411" w:rsidRDefault="00A81411" w:rsidP="000577BA">
        <w:pPr>
          <w:pStyle w:val="Footer"/>
          <w:tabs>
            <w:tab w:val="clear" w:pos="4680"/>
            <w:tab w:val="left" w:pos="4057"/>
            <w:tab w:val="center" w:pos="4679"/>
          </w:tabs>
        </w:pPr>
        <w:r>
          <w:tab/>
        </w:r>
        <w:r>
          <w:tab/>
        </w:r>
      </w:p>
    </w:sdtContent>
  </w:sdt>
  <w:p w14:paraId="1E248211" w14:textId="77777777" w:rsidR="00A81411" w:rsidRPr="007F0A6F" w:rsidRDefault="00A81411" w:rsidP="000577BA">
    <w:pPr>
      <w:jc w:val="cen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F0669" w14:textId="1B53BD1B" w:rsidR="00A81411" w:rsidRDefault="00A81411" w:rsidP="00562722">
    <w:pPr>
      <w:pStyle w:val="Footer"/>
    </w:pPr>
  </w:p>
  <w:p w14:paraId="0275DD2A" w14:textId="77777777" w:rsidR="00A81411" w:rsidRPr="00761A9E" w:rsidRDefault="00A81411" w:rsidP="000577BA">
    <w:pPr>
      <w:pStyle w:val="Footer"/>
      <w:jc w:val="cen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D64AC" w14:textId="77777777" w:rsidR="00EC6EC5" w:rsidRDefault="00EC6EC5" w:rsidP="000B2E18">
      <w:pPr>
        <w:spacing w:after="0" w:line="240" w:lineRule="auto"/>
      </w:pPr>
      <w:r>
        <w:separator/>
      </w:r>
    </w:p>
  </w:footnote>
  <w:footnote w:type="continuationSeparator" w:id="0">
    <w:p w14:paraId="0E84866B" w14:textId="77777777" w:rsidR="00EC6EC5" w:rsidRDefault="00EC6EC5" w:rsidP="000B2E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5A810" w14:textId="77777777" w:rsidR="00ED0E49" w:rsidRDefault="00ED0E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767DE" w14:textId="77777777" w:rsidR="00A81411" w:rsidRPr="00DC1A03" w:rsidRDefault="00A81411" w:rsidP="000577BA">
    <w:pPr>
      <w:pStyle w:val="Header"/>
      <w:tabs>
        <w:tab w:val="left" w:pos="8233"/>
      </w:tabs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ab/>
    </w:r>
  </w:p>
  <w:p w14:paraId="4AC894F3" w14:textId="77777777" w:rsidR="00A81411" w:rsidRPr="00DC1A03" w:rsidRDefault="00A81411" w:rsidP="000577BA">
    <w:pPr>
      <w:pStyle w:val="Header"/>
      <w:jc w:val="center"/>
      <w:rPr>
        <w:rFonts w:ascii="Times New Roman" w:hAnsi="Times New Roman" w:cs="Times New Roman"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6BC90" w14:textId="77777777" w:rsidR="00ED0E49" w:rsidRDefault="00ED0E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B516E"/>
    <w:multiLevelType w:val="hybridMultilevel"/>
    <w:tmpl w:val="715EAA5E"/>
    <w:lvl w:ilvl="0" w:tplc="4CFA6AD2">
      <w:start w:val="1"/>
      <w:numFmt w:val="decimal"/>
      <w:lvlText w:val="%1"/>
      <w:lvlJc w:val="left"/>
      <w:pPr>
        <w:ind w:left="3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65" w:hanging="360"/>
      </w:pPr>
    </w:lvl>
    <w:lvl w:ilvl="2" w:tplc="0409001B" w:tentative="1">
      <w:start w:val="1"/>
      <w:numFmt w:val="lowerRoman"/>
      <w:lvlText w:val="%3."/>
      <w:lvlJc w:val="right"/>
      <w:pPr>
        <w:ind w:left="4785" w:hanging="180"/>
      </w:pPr>
    </w:lvl>
    <w:lvl w:ilvl="3" w:tplc="0409000F" w:tentative="1">
      <w:start w:val="1"/>
      <w:numFmt w:val="decimal"/>
      <w:lvlText w:val="%4."/>
      <w:lvlJc w:val="left"/>
      <w:pPr>
        <w:ind w:left="5505" w:hanging="360"/>
      </w:pPr>
    </w:lvl>
    <w:lvl w:ilvl="4" w:tplc="04090019" w:tentative="1">
      <w:start w:val="1"/>
      <w:numFmt w:val="lowerLetter"/>
      <w:lvlText w:val="%5."/>
      <w:lvlJc w:val="left"/>
      <w:pPr>
        <w:ind w:left="6225" w:hanging="360"/>
      </w:pPr>
    </w:lvl>
    <w:lvl w:ilvl="5" w:tplc="0409001B" w:tentative="1">
      <w:start w:val="1"/>
      <w:numFmt w:val="lowerRoman"/>
      <w:lvlText w:val="%6."/>
      <w:lvlJc w:val="right"/>
      <w:pPr>
        <w:ind w:left="6945" w:hanging="180"/>
      </w:pPr>
    </w:lvl>
    <w:lvl w:ilvl="6" w:tplc="0409000F" w:tentative="1">
      <w:start w:val="1"/>
      <w:numFmt w:val="decimal"/>
      <w:lvlText w:val="%7."/>
      <w:lvlJc w:val="left"/>
      <w:pPr>
        <w:ind w:left="7665" w:hanging="360"/>
      </w:pPr>
    </w:lvl>
    <w:lvl w:ilvl="7" w:tplc="04090019" w:tentative="1">
      <w:start w:val="1"/>
      <w:numFmt w:val="lowerLetter"/>
      <w:lvlText w:val="%8."/>
      <w:lvlJc w:val="left"/>
      <w:pPr>
        <w:ind w:left="8385" w:hanging="360"/>
      </w:pPr>
    </w:lvl>
    <w:lvl w:ilvl="8" w:tplc="0409001B" w:tentative="1">
      <w:start w:val="1"/>
      <w:numFmt w:val="lowerRoman"/>
      <w:lvlText w:val="%9."/>
      <w:lvlJc w:val="right"/>
      <w:pPr>
        <w:ind w:left="9105" w:hanging="180"/>
      </w:pPr>
    </w:lvl>
  </w:abstractNum>
  <w:abstractNum w:abstractNumId="1" w15:restartNumberingAfterBreak="0">
    <w:nsid w:val="04E15D2B"/>
    <w:multiLevelType w:val="hybridMultilevel"/>
    <w:tmpl w:val="7150A194"/>
    <w:lvl w:ilvl="0" w:tplc="25DE316C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9DA1D22"/>
    <w:multiLevelType w:val="hybridMultilevel"/>
    <w:tmpl w:val="46268D36"/>
    <w:lvl w:ilvl="0" w:tplc="8A8EDD2A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0A6864B6"/>
    <w:multiLevelType w:val="hybridMultilevel"/>
    <w:tmpl w:val="E1B0D596"/>
    <w:lvl w:ilvl="0" w:tplc="D80AB9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2814CE"/>
    <w:multiLevelType w:val="hybridMultilevel"/>
    <w:tmpl w:val="8FC61468"/>
    <w:lvl w:ilvl="0" w:tplc="9A18F8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062DD3"/>
    <w:multiLevelType w:val="hybridMultilevel"/>
    <w:tmpl w:val="7AEEA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04FD1"/>
    <w:multiLevelType w:val="hybridMultilevel"/>
    <w:tmpl w:val="A4A49C7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84E12C6"/>
    <w:multiLevelType w:val="hybridMultilevel"/>
    <w:tmpl w:val="DAE2B966"/>
    <w:lvl w:ilvl="0" w:tplc="5C5ED876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8" w15:restartNumberingAfterBreak="0">
    <w:nsid w:val="18D965CA"/>
    <w:multiLevelType w:val="hybridMultilevel"/>
    <w:tmpl w:val="29A653AC"/>
    <w:lvl w:ilvl="0" w:tplc="74EE5946">
      <w:start w:val="1"/>
      <w:numFmt w:val="decimal"/>
      <w:lvlText w:val="%1"/>
      <w:lvlJc w:val="left"/>
      <w:pPr>
        <w:ind w:left="3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45" w:hanging="360"/>
      </w:pPr>
    </w:lvl>
    <w:lvl w:ilvl="2" w:tplc="0409001B" w:tentative="1">
      <w:start w:val="1"/>
      <w:numFmt w:val="lowerRoman"/>
      <w:lvlText w:val="%3."/>
      <w:lvlJc w:val="right"/>
      <w:pPr>
        <w:ind w:left="4965" w:hanging="180"/>
      </w:pPr>
    </w:lvl>
    <w:lvl w:ilvl="3" w:tplc="0409000F" w:tentative="1">
      <w:start w:val="1"/>
      <w:numFmt w:val="decimal"/>
      <w:lvlText w:val="%4."/>
      <w:lvlJc w:val="left"/>
      <w:pPr>
        <w:ind w:left="5685" w:hanging="360"/>
      </w:pPr>
    </w:lvl>
    <w:lvl w:ilvl="4" w:tplc="04090019" w:tentative="1">
      <w:start w:val="1"/>
      <w:numFmt w:val="lowerLetter"/>
      <w:lvlText w:val="%5."/>
      <w:lvlJc w:val="left"/>
      <w:pPr>
        <w:ind w:left="6405" w:hanging="360"/>
      </w:pPr>
    </w:lvl>
    <w:lvl w:ilvl="5" w:tplc="0409001B" w:tentative="1">
      <w:start w:val="1"/>
      <w:numFmt w:val="lowerRoman"/>
      <w:lvlText w:val="%6."/>
      <w:lvlJc w:val="right"/>
      <w:pPr>
        <w:ind w:left="7125" w:hanging="180"/>
      </w:pPr>
    </w:lvl>
    <w:lvl w:ilvl="6" w:tplc="0409000F" w:tentative="1">
      <w:start w:val="1"/>
      <w:numFmt w:val="decimal"/>
      <w:lvlText w:val="%7."/>
      <w:lvlJc w:val="left"/>
      <w:pPr>
        <w:ind w:left="7845" w:hanging="360"/>
      </w:pPr>
    </w:lvl>
    <w:lvl w:ilvl="7" w:tplc="04090019" w:tentative="1">
      <w:start w:val="1"/>
      <w:numFmt w:val="lowerLetter"/>
      <w:lvlText w:val="%8."/>
      <w:lvlJc w:val="left"/>
      <w:pPr>
        <w:ind w:left="8565" w:hanging="360"/>
      </w:pPr>
    </w:lvl>
    <w:lvl w:ilvl="8" w:tplc="0409001B" w:tentative="1">
      <w:start w:val="1"/>
      <w:numFmt w:val="lowerRoman"/>
      <w:lvlText w:val="%9."/>
      <w:lvlJc w:val="right"/>
      <w:pPr>
        <w:ind w:left="9285" w:hanging="180"/>
      </w:pPr>
    </w:lvl>
  </w:abstractNum>
  <w:abstractNum w:abstractNumId="9" w15:restartNumberingAfterBreak="0">
    <w:nsid w:val="1930070C"/>
    <w:multiLevelType w:val="hybridMultilevel"/>
    <w:tmpl w:val="87BCBBAE"/>
    <w:lvl w:ilvl="0" w:tplc="AD343B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125CC5"/>
    <w:multiLevelType w:val="hybridMultilevel"/>
    <w:tmpl w:val="5D026A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221958"/>
    <w:multiLevelType w:val="hybridMultilevel"/>
    <w:tmpl w:val="70A4D1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A37E2"/>
    <w:multiLevelType w:val="hybridMultilevel"/>
    <w:tmpl w:val="84B6D28C"/>
    <w:lvl w:ilvl="0" w:tplc="C390E53A">
      <w:start w:val="1"/>
      <w:numFmt w:val="lowerLetter"/>
      <w:lvlText w:val="%1)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3" w15:restartNumberingAfterBreak="0">
    <w:nsid w:val="254161D2"/>
    <w:multiLevelType w:val="hybridMultilevel"/>
    <w:tmpl w:val="D0EC78D4"/>
    <w:lvl w:ilvl="0" w:tplc="F9A6DE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2A1F6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9596C7A"/>
    <w:multiLevelType w:val="hybridMultilevel"/>
    <w:tmpl w:val="E9DAE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F62CD"/>
    <w:multiLevelType w:val="hybridMultilevel"/>
    <w:tmpl w:val="57FCD58C"/>
    <w:lvl w:ilvl="0" w:tplc="002623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EDA1CAF"/>
    <w:multiLevelType w:val="hybridMultilevel"/>
    <w:tmpl w:val="989AB974"/>
    <w:lvl w:ilvl="0" w:tplc="1E2028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BC7821"/>
    <w:multiLevelType w:val="hybridMultilevel"/>
    <w:tmpl w:val="3844EF82"/>
    <w:lvl w:ilvl="0" w:tplc="C1429388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9" w15:restartNumberingAfterBreak="0">
    <w:nsid w:val="33602AA4"/>
    <w:multiLevelType w:val="hybridMultilevel"/>
    <w:tmpl w:val="DBAE2602"/>
    <w:lvl w:ilvl="0" w:tplc="AA0402E8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20" w15:restartNumberingAfterBreak="0">
    <w:nsid w:val="35BB11B7"/>
    <w:multiLevelType w:val="hybridMultilevel"/>
    <w:tmpl w:val="F4BA23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FE5C36"/>
    <w:multiLevelType w:val="hybridMultilevel"/>
    <w:tmpl w:val="DC984B02"/>
    <w:lvl w:ilvl="0" w:tplc="865E4FCC">
      <w:start w:val="1"/>
      <w:numFmt w:val="lowerLetter"/>
      <w:lvlText w:val="%1)"/>
      <w:lvlJc w:val="left"/>
      <w:pPr>
        <w:ind w:left="19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25" w:hanging="360"/>
      </w:pPr>
    </w:lvl>
    <w:lvl w:ilvl="2" w:tplc="0409001B" w:tentative="1">
      <w:start w:val="1"/>
      <w:numFmt w:val="lowerRoman"/>
      <w:lvlText w:val="%3."/>
      <w:lvlJc w:val="right"/>
      <w:pPr>
        <w:ind w:left="3345" w:hanging="180"/>
      </w:pPr>
    </w:lvl>
    <w:lvl w:ilvl="3" w:tplc="0409000F" w:tentative="1">
      <w:start w:val="1"/>
      <w:numFmt w:val="decimal"/>
      <w:lvlText w:val="%4."/>
      <w:lvlJc w:val="left"/>
      <w:pPr>
        <w:ind w:left="4065" w:hanging="360"/>
      </w:pPr>
    </w:lvl>
    <w:lvl w:ilvl="4" w:tplc="04090019" w:tentative="1">
      <w:start w:val="1"/>
      <w:numFmt w:val="lowerLetter"/>
      <w:lvlText w:val="%5."/>
      <w:lvlJc w:val="left"/>
      <w:pPr>
        <w:ind w:left="4785" w:hanging="360"/>
      </w:pPr>
    </w:lvl>
    <w:lvl w:ilvl="5" w:tplc="0409001B" w:tentative="1">
      <w:start w:val="1"/>
      <w:numFmt w:val="lowerRoman"/>
      <w:lvlText w:val="%6."/>
      <w:lvlJc w:val="right"/>
      <w:pPr>
        <w:ind w:left="5505" w:hanging="180"/>
      </w:pPr>
    </w:lvl>
    <w:lvl w:ilvl="6" w:tplc="0409000F" w:tentative="1">
      <w:start w:val="1"/>
      <w:numFmt w:val="decimal"/>
      <w:lvlText w:val="%7."/>
      <w:lvlJc w:val="left"/>
      <w:pPr>
        <w:ind w:left="6225" w:hanging="360"/>
      </w:pPr>
    </w:lvl>
    <w:lvl w:ilvl="7" w:tplc="04090019" w:tentative="1">
      <w:start w:val="1"/>
      <w:numFmt w:val="lowerLetter"/>
      <w:lvlText w:val="%8."/>
      <w:lvlJc w:val="left"/>
      <w:pPr>
        <w:ind w:left="6945" w:hanging="360"/>
      </w:pPr>
    </w:lvl>
    <w:lvl w:ilvl="8" w:tplc="0409001B" w:tentative="1">
      <w:start w:val="1"/>
      <w:numFmt w:val="lowerRoman"/>
      <w:lvlText w:val="%9."/>
      <w:lvlJc w:val="right"/>
      <w:pPr>
        <w:ind w:left="7665" w:hanging="180"/>
      </w:pPr>
    </w:lvl>
  </w:abstractNum>
  <w:abstractNum w:abstractNumId="22" w15:restartNumberingAfterBreak="0">
    <w:nsid w:val="390B07B8"/>
    <w:multiLevelType w:val="hybridMultilevel"/>
    <w:tmpl w:val="E2AC9456"/>
    <w:lvl w:ilvl="0" w:tplc="1A7A2964">
      <w:start w:val="1"/>
      <w:numFmt w:val="lowerLetter"/>
      <w:lvlText w:val="%1)"/>
      <w:lvlJc w:val="left"/>
      <w:pPr>
        <w:ind w:left="40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3" w15:restartNumberingAfterBreak="0">
    <w:nsid w:val="3A714387"/>
    <w:multiLevelType w:val="hybridMultilevel"/>
    <w:tmpl w:val="F4BA23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232527"/>
    <w:multiLevelType w:val="hybridMultilevel"/>
    <w:tmpl w:val="4762EE66"/>
    <w:lvl w:ilvl="0" w:tplc="7CC89134">
      <w:start w:val="1"/>
      <w:numFmt w:val="decimal"/>
      <w:lvlText w:val="%1."/>
      <w:lvlJc w:val="left"/>
      <w:pPr>
        <w:ind w:left="450" w:hanging="360"/>
      </w:pPr>
      <w:rPr>
        <w:rFonts w:ascii="Times New Roman" w:eastAsiaTheme="majorEastAsia" w:hAnsi="Times New Roman" w:cstheme="majorBidi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671BEF"/>
    <w:multiLevelType w:val="hybridMultilevel"/>
    <w:tmpl w:val="8A46048A"/>
    <w:lvl w:ilvl="0" w:tplc="A236586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875F21"/>
    <w:multiLevelType w:val="hybridMultilevel"/>
    <w:tmpl w:val="C00AE4CC"/>
    <w:lvl w:ilvl="0" w:tplc="ABF0B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08D23CF"/>
    <w:multiLevelType w:val="hybridMultilevel"/>
    <w:tmpl w:val="0D7C9964"/>
    <w:lvl w:ilvl="0" w:tplc="FFAE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25F0495"/>
    <w:multiLevelType w:val="hybridMultilevel"/>
    <w:tmpl w:val="0ADC0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1370D1"/>
    <w:multiLevelType w:val="hybridMultilevel"/>
    <w:tmpl w:val="CF9E93EA"/>
    <w:lvl w:ilvl="0" w:tplc="FA6CA5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3876242"/>
    <w:multiLevelType w:val="hybridMultilevel"/>
    <w:tmpl w:val="EB220FD0"/>
    <w:lvl w:ilvl="0" w:tplc="6172BA42">
      <w:start w:val="1"/>
      <w:numFmt w:val="decimal"/>
      <w:lvlText w:val="%1"/>
      <w:lvlJc w:val="left"/>
      <w:pPr>
        <w:ind w:left="3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85" w:hanging="360"/>
      </w:pPr>
    </w:lvl>
    <w:lvl w:ilvl="2" w:tplc="0409001B" w:tentative="1">
      <w:start w:val="1"/>
      <w:numFmt w:val="lowerRoman"/>
      <w:lvlText w:val="%3."/>
      <w:lvlJc w:val="right"/>
      <w:pPr>
        <w:ind w:left="4905" w:hanging="180"/>
      </w:pPr>
    </w:lvl>
    <w:lvl w:ilvl="3" w:tplc="0409000F" w:tentative="1">
      <w:start w:val="1"/>
      <w:numFmt w:val="decimal"/>
      <w:lvlText w:val="%4."/>
      <w:lvlJc w:val="left"/>
      <w:pPr>
        <w:ind w:left="5625" w:hanging="360"/>
      </w:pPr>
    </w:lvl>
    <w:lvl w:ilvl="4" w:tplc="04090019" w:tentative="1">
      <w:start w:val="1"/>
      <w:numFmt w:val="lowerLetter"/>
      <w:lvlText w:val="%5."/>
      <w:lvlJc w:val="left"/>
      <w:pPr>
        <w:ind w:left="6345" w:hanging="360"/>
      </w:pPr>
    </w:lvl>
    <w:lvl w:ilvl="5" w:tplc="0409001B" w:tentative="1">
      <w:start w:val="1"/>
      <w:numFmt w:val="lowerRoman"/>
      <w:lvlText w:val="%6."/>
      <w:lvlJc w:val="right"/>
      <w:pPr>
        <w:ind w:left="7065" w:hanging="180"/>
      </w:pPr>
    </w:lvl>
    <w:lvl w:ilvl="6" w:tplc="0409000F" w:tentative="1">
      <w:start w:val="1"/>
      <w:numFmt w:val="decimal"/>
      <w:lvlText w:val="%7."/>
      <w:lvlJc w:val="left"/>
      <w:pPr>
        <w:ind w:left="7785" w:hanging="360"/>
      </w:pPr>
    </w:lvl>
    <w:lvl w:ilvl="7" w:tplc="04090019" w:tentative="1">
      <w:start w:val="1"/>
      <w:numFmt w:val="lowerLetter"/>
      <w:lvlText w:val="%8."/>
      <w:lvlJc w:val="left"/>
      <w:pPr>
        <w:ind w:left="8505" w:hanging="360"/>
      </w:pPr>
    </w:lvl>
    <w:lvl w:ilvl="8" w:tplc="0409001B" w:tentative="1">
      <w:start w:val="1"/>
      <w:numFmt w:val="lowerRoman"/>
      <w:lvlText w:val="%9."/>
      <w:lvlJc w:val="right"/>
      <w:pPr>
        <w:ind w:left="9225" w:hanging="180"/>
      </w:pPr>
    </w:lvl>
  </w:abstractNum>
  <w:abstractNum w:abstractNumId="31" w15:restartNumberingAfterBreak="0">
    <w:nsid w:val="43FE3288"/>
    <w:multiLevelType w:val="hybridMultilevel"/>
    <w:tmpl w:val="B5DA1FCA"/>
    <w:lvl w:ilvl="0" w:tplc="BC78C2A4">
      <w:start w:val="1"/>
      <w:numFmt w:val="lowerLetter"/>
      <w:lvlText w:val="%1)"/>
      <w:lvlJc w:val="left"/>
      <w:pPr>
        <w:ind w:left="19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25" w:hanging="360"/>
      </w:pPr>
    </w:lvl>
    <w:lvl w:ilvl="2" w:tplc="0409001B" w:tentative="1">
      <w:start w:val="1"/>
      <w:numFmt w:val="lowerRoman"/>
      <w:lvlText w:val="%3."/>
      <w:lvlJc w:val="right"/>
      <w:pPr>
        <w:ind w:left="3345" w:hanging="180"/>
      </w:pPr>
    </w:lvl>
    <w:lvl w:ilvl="3" w:tplc="0409000F" w:tentative="1">
      <w:start w:val="1"/>
      <w:numFmt w:val="decimal"/>
      <w:lvlText w:val="%4."/>
      <w:lvlJc w:val="left"/>
      <w:pPr>
        <w:ind w:left="4065" w:hanging="360"/>
      </w:pPr>
    </w:lvl>
    <w:lvl w:ilvl="4" w:tplc="04090019" w:tentative="1">
      <w:start w:val="1"/>
      <w:numFmt w:val="lowerLetter"/>
      <w:lvlText w:val="%5."/>
      <w:lvlJc w:val="left"/>
      <w:pPr>
        <w:ind w:left="4785" w:hanging="360"/>
      </w:pPr>
    </w:lvl>
    <w:lvl w:ilvl="5" w:tplc="0409001B" w:tentative="1">
      <w:start w:val="1"/>
      <w:numFmt w:val="lowerRoman"/>
      <w:lvlText w:val="%6."/>
      <w:lvlJc w:val="right"/>
      <w:pPr>
        <w:ind w:left="5505" w:hanging="180"/>
      </w:pPr>
    </w:lvl>
    <w:lvl w:ilvl="6" w:tplc="0409000F" w:tentative="1">
      <w:start w:val="1"/>
      <w:numFmt w:val="decimal"/>
      <w:lvlText w:val="%7."/>
      <w:lvlJc w:val="left"/>
      <w:pPr>
        <w:ind w:left="6225" w:hanging="360"/>
      </w:pPr>
    </w:lvl>
    <w:lvl w:ilvl="7" w:tplc="04090019" w:tentative="1">
      <w:start w:val="1"/>
      <w:numFmt w:val="lowerLetter"/>
      <w:lvlText w:val="%8."/>
      <w:lvlJc w:val="left"/>
      <w:pPr>
        <w:ind w:left="6945" w:hanging="360"/>
      </w:pPr>
    </w:lvl>
    <w:lvl w:ilvl="8" w:tplc="0409001B" w:tentative="1">
      <w:start w:val="1"/>
      <w:numFmt w:val="lowerRoman"/>
      <w:lvlText w:val="%9."/>
      <w:lvlJc w:val="right"/>
      <w:pPr>
        <w:ind w:left="7665" w:hanging="180"/>
      </w:pPr>
    </w:lvl>
  </w:abstractNum>
  <w:abstractNum w:abstractNumId="32" w15:restartNumberingAfterBreak="0">
    <w:nsid w:val="47C50BF5"/>
    <w:multiLevelType w:val="hybridMultilevel"/>
    <w:tmpl w:val="F108607C"/>
    <w:lvl w:ilvl="0" w:tplc="F0B87BF6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3" w15:restartNumberingAfterBreak="0">
    <w:nsid w:val="48441418"/>
    <w:multiLevelType w:val="hybridMultilevel"/>
    <w:tmpl w:val="F7D43A0C"/>
    <w:lvl w:ilvl="0" w:tplc="54F255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A0F52F7"/>
    <w:multiLevelType w:val="hybridMultilevel"/>
    <w:tmpl w:val="0C26788A"/>
    <w:lvl w:ilvl="0" w:tplc="571062A0">
      <w:start w:val="1"/>
      <w:numFmt w:val="lowerLetter"/>
      <w:lvlText w:val="%1)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35" w15:restartNumberingAfterBreak="0">
    <w:nsid w:val="4C547044"/>
    <w:multiLevelType w:val="hybridMultilevel"/>
    <w:tmpl w:val="97AC3774"/>
    <w:lvl w:ilvl="0" w:tplc="D46A7E52">
      <w:start w:val="1"/>
      <w:numFmt w:val="lowerLetter"/>
      <w:lvlText w:val="%1)"/>
      <w:lvlJc w:val="left"/>
      <w:pPr>
        <w:ind w:left="46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6" w15:restartNumberingAfterBreak="0">
    <w:nsid w:val="4CF6393B"/>
    <w:multiLevelType w:val="hybridMultilevel"/>
    <w:tmpl w:val="51966582"/>
    <w:lvl w:ilvl="0" w:tplc="651C3A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DE57EB0"/>
    <w:multiLevelType w:val="hybridMultilevel"/>
    <w:tmpl w:val="AB2E7AE0"/>
    <w:lvl w:ilvl="0" w:tplc="B4605D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205482B"/>
    <w:multiLevelType w:val="hybridMultilevel"/>
    <w:tmpl w:val="870EA610"/>
    <w:lvl w:ilvl="0" w:tplc="4E12997A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9" w15:restartNumberingAfterBreak="0">
    <w:nsid w:val="54835C3F"/>
    <w:multiLevelType w:val="hybridMultilevel"/>
    <w:tmpl w:val="550E7270"/>
    <w:lvl w:ilvl="0" w:tplc="C6F2DD66">
      <w:start w:val="1"/>
      <w:numFmt w:val="lowerLetter"/>
      <w:lvlText w:val="%1)"/>
      <w:lvlJc w:val="left"/>
      <w:pPr>
        <w:ind w:left="17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40" w15:restartNumberingAfterBreak="0">
    <w:nsid w:val="575F2D4F"/>
    <w:multiLevelType w:val="hybridMultilevel"/>
    <w:tmpl w:val="F57E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C11653"/>
    <w:multiLevelType w:val="hybridMultilevel"/>
    <w:tmpl w:val="3BE299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D776D3"/>
    <w:multiLevelType w:val="hybridMultilevel"/>
    <w:tmpl w:val="17706FBE"/>
    <w:lvl w:ilvl="0" w:tplc="A89029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07C47FF"/>
    <w:multiLevelType w:val="hybridMultilevel"/>
    <w:tmpl w:val="EBE692EA"/>
    <w:lvl w:ilvl="0" w:tplc="F57C5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2AD58D9"/>
    <w:multiLevelType w:val="hybridMultilevel"/>
    <w:tmpl w:val="94FC331C"/>
    <w:lvl w:ilvl="0" w:tplc="A296D2C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62C2031F"/>
    <w:multiLevelType w:val="hybridMultilevel"/>
    <w:tmpl w:val="D82227D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3FC0A1B"/>
    <w:multiLevelType w:val="hybridMultilevel"/>
    <w:tmpl w:val="8B1E74F2"/>
    <w:lvl w:ilvl="0" w:tplc="416421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A4E7E39"/>
    <w:multiLevelType w:val="hybridMultilevel"/>
    <w:tmpl w:val="B0CCFF88"/>
    <w:lvl w:ilvl="0" w:tplc="472E29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AF21C5B"/>
    <w:multiLevelType w:val="hybridMultilevel"/>
    <w:tmpl w:val="7FCAC8B6"/>
    <w:lvl w:ilvl="0" w:tplc="90883A72">
      <w:start w:val="1"/>
      <w:numFmt w:val="lowerLetter"/>
      <w:lvlText w:val="%1)"/>
      <w:lvlJc w:val="left"/>
      <w:pPr>
        <w:ind w:left="18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5" w:hanging="360"/>
      </w:pPr>
    </w:lvl>
    <w:lvl w:ilvl="2" w:tplc="0409001B" w:tentative="1">
      <w:start w:val="1"/>
      <w:numFmt w:val="lowerRoman"/>
      <w:lvlText w:val="%3."/>
      <w:lvlJc w:val="right"/>
      <w:pPr>
        <w:ind w:left="3315" w:hanging="180"/>
      </w:pPr>
    </w:lvl>
    <w:lvl w:ilvl="3" w:tplc="0409000F" w:tentative="1">
      <w:start w:val="1"/>
      <w:numFmt w:val="decimal"/>
      <w:lvlText w:val="%4."/>
      <w:lvlJc w:val="left"/>
      <w:pPr>
        <w:ind w:left="4035" w:hanging="360"/>
      </w:pPr>
    </w:lvl>
    <w:lvl w:ilvl="4" w:tplc="04090019" w:tentative="1">
      <w:start w:val="1"/>
      <w:numFmt w:val="lowerLetter"/>
      <w:lvlText w:val="%5."/>
      <w:lvlJc w:val="left"/>
      <w:pPr>
        <w:ind w:left="4755" w:hanging="360"/>
      </w:pPr>
    </w:lvl>
    <w:lvl w:ilvl="5" w:tplc="0409001B" w:tentative="1">
      <w:start w:val="1"/>
      <w:numFmt w:val="lowerRoman"/>
      <w:lvlText w:val="%6."/>
      <w:lvlJc w:val="right"/>
      <w:pPr>
        <w:ind w:left="5475" w:hanging="180"/>
      </w:pPr>
    </w:lvl>
    <w:lvl w:ilvl="6" w:tplc="0409000F" w:tentative="1">
      <w:start w:val="1"/>
      <w:numFmt w:val="decimal"/>
      <w:lvlText w:val="%7."/>
      <w:lvlJc w:val="left"/>
      <w:pPr>
        <w:ind w:left="6195" w:hanging="360"/>
      </w:pPr>
    </w:lvl>
    <w:lvl w:ilvl="7" w:tplc="04090019" w:tentative="1">
      <w:start w:val="1"/>
      <w:numFmt w:val="lowerLetter"/>
      <w:lvlText w:val="%8."/>
      <w:lvlJc w:val="left"/>
      <w:pPr>
        <w:ind w:left="6915" w:hanging="360"/>
      </w:pPr>
    </w:lvl>
    <w:lvl w:ilvl="8" w:tplc="0409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49" w15:restartNumberingAfterBreak="0">
    <w:nsid w:val="6DB625C2"/>
    <w:multiLevelType w:val="hybridMultilevel"/>
    <w:tmpl w:val="94F4CE3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729A502E"/>
    <w:multiLevelType w:val="hybridMultilevel"/>
    <w:tmpl w:val="E1620680"/>
    <w:lvl w:ilvl="0" w:tplc="F00ED1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2A57DA8"/>
    <w:multiLevelType w:val="hybridMultilevel"/>
    <w:tmpl w:val="AEBCC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4BC2B5E"/>
    <w:multiLevelType w:val="hybridMultilevel"/>
    <w:tmpl w:val="F4BA23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71000FE"/>
    <w:multiLevelType w:val="hybridMultilevel"/>
    <w:tmpl w:val="E0082F12"/>
    <w:lvl w:ilvl="0" w:tplc="8D4051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7914DD3"/>
    <w:multiLevelType w:val="hybridMultilevel"/>
    <w:tmpl w:val="871EEFC6"/>
    <w:lvl w:ilvl="0" w:tplc="03DC91FA">
      <w:start w:val="1"/>
      <w:numFmt w:val="lowerLetter"/>
      <w:lvlText w:val="%1)"/>
      <w:lvlJc w:val="left"/>
      <w:pPr>
        <w:ind w:left="135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D14A33"/>
    <w:multiLevelType w:val="hybridMultilevel"/>
    <w:tmpl w:val="848C62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93423BB"/>
    <w:multiLevelType w:val="hybridMultilevel"/>
    <w:tmpl w:val="99527486"/>
    <w:lvl w:ilvl="0" w:tplc="6744373E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7" w15:restartNumberingAfterBreak="0">
    <w:nsid w:val="7AAE396A"/>
    <w:multiLevelType w:val="hybridMultilevel"/>
    <w:tmpl w:val="E4CC1A9C"/>
    <w:lvl w:ilvl="0" w:tplc="5D2853A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B9F60F5"/>
    <w:multiLevelType w:val="hybridMultilevel"/>
    <w:tmpl w:val="D7BCFA5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7BEC6AA3"/>
    <w:multiLevelType w:val="hybridMultilevel"/>
    <w:tmpl w:val="979A568E"/>
    <w:lvl w:ilvl="0" w:tplc="18D856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135C48"/>
    <w:multiLevelType w:val="hybridMultilevel"/>
    <w:tmpl w:val="00B45656"/>
    <w:lvl w:ilvl="0" w:tplc="E0023D7A">
      <w:start w:val="1"/>
      <w:numFmt w:val="lowerLetter"/>
      <w:lvlText w:val="%1)"/>
      <w:lvlJc w:val="left"/>
      <w:pPr>
        <w:ind w:left="193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5"/>
  </w:num>
  <w:num w:numId="2">
    <w:abstractNumId w:val="28"/>
  </w:num>
  <w:num w:numId="3">
    <w:abstractNumId w:val="51"/>
  </w:num>
  <w:num w:numId="4">
    <w:abstractNumId w:val="14"/>
  </w:num>
  <w:num w:numId="5">
    <w:abstractNumId w:val="55"/>
  </w:num>
  <w:num w:numId="6">
    <w:abstractNumId w:val="24"/>
  </w:num>
  <w:num w:numId="7">
    <w:abstractNumId w:val="6"/>
  </w:num>
  <w:num w:numId="8">
    <w:abstractNumId w:val="58"/>
  </w:num>
  <w:num w:numId="9">
    <w:abstractNumId w:val="45"/>
  </w:num>
  <w:num w:numId="10">
    <w:abstractNumId w:val="49"/>
  </w:num>
  <w:num w:numId="11">
    <w:abstractNumId w:val="15"/>
  </w:num>
  <w:num w:numId="12">
    <w:abstractNumId w:val="37"/>
  </w:num>
  <w:num w:numId="13">
    <w:abstractNumId w:val="57"/>
  </w:num>
  <w:num w:numId="14">
    <w:abstractNumId w:val="3"/>
  </w:num>
  <w:num w:numId="15">
    <w:abstractNumId w:val="17"/>
  </w:num>
  <w:num w:numId="16">
    <w:abstractNumId w:val="33"/>
  </w:num>
  <w:num w:numId="17">
    <w:abstractNumId w:val="16"/>
  </w:num>
  <w:num w:numId="18">
    <w:abstractNumId w:val="4"/>
  </w:num>
  <w:num w:numId="19">
    <w:abstractNumId w:val="9"/>
  </w:num>
  <w:num w:numId="20">
    <w:abstractNumId w:val="2"/>
  </w:num>
  <w:num w:numId="21">
    <w:abstractNumId w:val="36"/>
  </w:num>
  <w:num w:numId="22">
    <w:abstractNumId w:val="46"/>
  </w:num>
  <w:num w:numId="23">
    <w:abstractNumId w:val="40"/>
  </w:num>
  <w:num w:numId="24">
    <w:abstractNumId w:val="43"/>
  </w:num>
  <w:num w:numId="25">
    <w:abstractNumId w:val="50"/>
  </w:num>
  <w:num w:numId="26">
    <w:abstractNumId w:val="47"/>
  </w:num>
  <w:num w:numId="27">
    <w:abstractNumId w:val="42"/>
  </w:num>
  <w:num w:numId="28">
    <w:abstractNumId w:val="29"/>
  </w:num>
  <w:num w:numId="29">
    <w:abstractNumId w:val="27"/>
  </w:num>
  <w:num w:numId="30">
    <w:abstractNumId w:val="59"/>
  </w:num>
  <w:num w:numId="31">
    <w:abstractNumId w:val="39"/>
  </w:num>
  <w:num w:numId="32">
    <w:abstractNumId w:val="44"/>
  </w:num>
  <w:num w:numId="33">
    <w:abstractNumId w:val="48"/>
  </w:num>
  <w:num w:numId="34">
    <w:abstractNumId w:val="18"/>
  </w:num>
  <w:num w:numId="35">
    <w:abstractNumId w:val="60"/>
  </w:num>
  <w:num w:numId="36">
    <w:abstractNumId w:val="1"/>
  </w:num>
  <w:num w:numId="37">
    <w:abstractNumId w:val="12"/>
  </w:num>
  <w:num w:numId="38">
    <w:abstractNumId w:val="19"/>
  </w:num>
  <w:num w:numId="39">
    <w:abstractNumId w:val="25"/>
  </w:num>
  <w:num w:numId="40">
    <w:abstractNumId w:val="35"/>
  </w:num>
  <w:num w:numId="41">
    <w:abstractNumId w:val="32"/>
  </w:num>
  <w:num w:numId="42">
    <w:abstractNumId w:val="22"/>
  </w:num>
  <w:num w:numId="43">
    <w:abstractNumId w:val="7"/>
  </w:num>
  <w:num w:numId="44">
    <w:abstractNumId w:val="34"/>
  </w:num>
  <w:num w:numId="45">
    <w:abstractNumId w:val="31"/>
  </w:num>
  <w:num w:numId="46">
    <w:abstractNumId w:val="56"/>
  </w:num>
  <w:num w:numId="47">
    <w:abstractNumId w:val="21"/>
  </w:num>
  <w:num w:numId="48">
    <w:abstractNumId w:val="38"/>
  </w:num>
  <w:num w:numId="49">
    <w:abstractNumId w:val="54"/>
  </w:num>
  <w:num w:numId="50">
    <w:abstractNumId w:val="0"/>
  </w:num>
  <w:num w:numId="51">
    <w:abstractNumId w:val="30"/>
  </w:num>
  <w:num w:numId="52">
    <w:abstractNumId w:val="8"/>
  </w:num>
  <w:num w:numId="53">
    <w:abstractNumId w:val="26"/>
  </w:num>
  <w:num w:numId="54">
    <w:abstractNumId w:val="53"/>
  </w:num>
  <w:num w:numId="55">
    <w:abstractNumId w:val="41"/>
  </w:num>
  <w:num w:numId="56">
    <w:abstractNumId w:val="11"/>
  </w:num>
  <w:num w:numId="57">
    <w:abstractNumId w:val="10"/>
  </w:num>
  <w:num w:numId="58">
    <w:abstractNumId w:val="13"/>
  </w:num>
  <w:num w:numId="59">
    <w:abstractNumId w:val="52"/>
  </w:num>
  <w:num w:numId="60">
    <w:abstractNumId w:val="23"/>
  </w:num>
  <w:num w:numId="61">
    <w:abstractNumId w:val="2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sDC3MDAyMje3NDFX0lEKTi0uzszPAykwqgUA01MraiwAAAA="/>
  </w:docVars>
  <w:rsids>
    <w:rsidRoot w:val="004F3E5B"/>
    <w:rsid w:val="00000DB3"/>
    <w:rsid w:val="000010CE"/>
    <w:rsid w:val="000019B1"/>
    <w:rsid w:val="00002156"/>
    <w:rsid w:val="00002638"/>
    <w:rsid w:val="000028FA"/>
    <w:rsid w:val="00002B70"/>
    <w:rsid w:val="00005B32"/>
    <w:rsid w:val="00007C5E"/>
    <w:rsid w:val="0001033F"/>
    <w:rsid w:val="00010758"/>
    <w:rsid w:val="00010BE8"/>
    <w:rsid w:val="000139D9"/>
    <w:rsid w:val="00014077"/>
    <w:rsid w:val="000154C7"/>
    <w:rsid w:val="00015FEB"/>
    <w:rsid w:val="00016169"/>
    <w:rsid w:val="00016596"/>
    <w:rsid w:val="0002174E"/>
    <w:rsid w:val="000278E2"/>
    <w:rsid w:val="00027CDA"/>
    <w:rsid w:val="00030E72"/>
    <w:rsid w:val="00032191"/>
    <w:rsid w:val="00032B26"/>
    <w:rsid w:val="00035876"/>
    <w:rsid w:val="0003613A"/>
    <w:rsid w:val="00042B2D"/>
    <w:rsid w:val="00045539"/>
    <w:rsid w:val="0004674F"/>
    <w:rsid w:val="00050109"/>
    <w:rsid w:val="000530B9"/>
    <w:rsid w:val="000546F6"/>
    <w:rsid w:val="00054C89"/>
    <w:rsid w:val="000577BA"/>
    <w:rsid w:val="0006078E"/>
    <w:rsid w:val="00061682"/>
    <w:rsid w:val="0006406F"/>
    <w:rsid w:val="000711E3"/>
    <w:rsid w:val="000730A1"/>
    <w:rsid w:val="000763F3"/>
    <w:rsid w:val="00083001"/>
    <w:rsid w:val="00083C2B"/>
    <w:rsid w:val="000840B9"/>
    <w:rsid w:val="00090EF6"/>
    <w:rsid w:val="0009150B"/>
    <w:rsid w:val="00092AE4"/>
    <w:rsid w:val="0009451C"/>
    <w:rsid w:val="0009570F"/>
    <w:rsid w:val="000A0794"/>
    <w:rsid w:val="000A2C71"/>
    <w:rsid w:val="000A4A58"/>
    <w:rsid w:val="000A572D"/>
    <w:rsid w:val="000A6BEB"/>
    <w:rsid w:val="000A7F9F"/>
    <w:rsid w:val="000B2E18"/>
    <w:rsid w:val="000B32A5"/>
    <w:rsid w:val="000B3E9D"/>
    <w:rsid w:val="000C1DA7"/>
    <w:rsid w:val="000C36EE"/>
    <w:rsid w:val="000C747B"/>
    <w:rsid w:val="000D011E"/>
    <w:rsid w:val="000D195C"/>
    <w:rsid w:val="000D2FAC"/>
    <w:rsid w:val="000D4A18"/>
    <w:rsid w:val="000D54CB"/>
    <w:rsid w:val="000D5C8E"/>
    <w:rsid w:val="000D5FE2"/>
    <w:rsid w:val="000D74D1"/>
    <w:rsid w:val="000D77C4"/>
    <w:rsid w:val="000E000D"/>
    <w:rsid w:val="000E0BCF"/>
    <w:rsid w:val="000E2C2F"/>
    <w:rsid w:val="000E682E"/>
    <w:rsid w:val="000F0E52"/>
    <w:rsid w:val="000F2224"/>
    <w:rsid w:val="000F26A9"/>
    <w:rsid w:val="000F5BB1"/>
    <w:rsid w:val="000F6675"/>
    <w:rsid w:val="001012CA"/>
    <w:rsid w:val="00102839"/>
    <w:rsid w:val="00102BEB"/>
    <w:rsid w:val="001044ED"/>
    <w:rsid w:val="001052CC"/>
    <w:rsid w:val="00106ACE"/>
    <w:rsid w:val="00111558"/>
    <w:rsid w:val="001126FF"/>
    <w:rsid w:val="0011400B"/>
    <w:rsid w:val="00114795"/>
    <w:rsid w:val="00114DD5"/>
    <w:rsid w:val="0011525A"/>
    <w:rsid w:val="00116252"/>
    <w:rsid w:val="00120320"/>
    <w:rsid w:val="00123260"/>
    <w:rsid w:val="00125830"/>
    <w:rsid w:val="001301F0"/>
    <w:rsid w:val="00131B3C"/>
    <w:rsid w:val="001322DE"/>
    <w:rsid w:val="001333E2"/>
    <w:rsid w:val="00133BD3"/>
    <w:rsid w:val="00134245"/>
    <w:rsid w:val="001373CF"/>
    <w:rsid w:val="00143629"/>
    <w:rsid w:val="00146F04"/>
    <w:rsid w:val="001515F1"/>
    <w:rsid w:val="00152424"/>
    <w:rsid w:val="00153B75"/>
    <w:rsid w:val="0015502B"/>
    <w:rsid w:val="001558D5"/>
    <w:rsid w:val="00156041"/>
    <w:rsid w:val="0015681F"/>
    <w:rsid w:val="00163300"/>
    <w:rsid w:val="00163F07"/>
    <w:rsid w:val="001708F8"/>
    <w:rsid w:val="00172751"/>
    <w:rsid w:val="00172F77"/>
    <w:rsid w:val="001802FC"/>
    <w:rsid w:val="00180683"/>
    <w:rsid w:val="001905FA"/>
    <w:rsid w:val="00190DC9"/>
    <w:rsid w:val="0019451E"/>
    <w:rsid w:val="00194923"/>
    <w:rsid w:val="001949A8"/>
    <w:rsid w:val="001A4027"/>
    <w:rsid w:val="001B0818"/>
    <w:rsid w:val="001B23C7"/>
    <w:rsid w:val="001B2C0F"/>
    <w:rsid w:val="001B33B0"/>
    <w:rsid w:val="001B3B2B"/>
    <w:rsid w:val="001B44E7"/>
    <w:rsid w:val="001B4C82"/>
    <w:rsid w:val="001B581C"/>
    <w:rsid w:val="001B73D2"/>
    <w:rsid w:val="001C3012"/>
    <w:rsid w:val="001C3231"/>
    <w:rsid w:val="001D427A"/>
    <w:rsid w:val="001D5DE8"/>
    <w:rsid w:val="001D64BF"/>
    <w:rsid w:val="001E15F5"/>
    <w:rsid w:val="001E1D30"/>
    <w:rsid w:val="001E1F1E"/>
    <w:rsid w:val="001E6142"/>
    <w:rsid w:val="001E78B8"/>
    <w:rsid w:val="001F07E2"/>
    <w:rsid w:val="001F3870"/>
    <w:rsid w:val="00200AB7"/>
    <w:rsid w:val="00200BD0"/>
    <w:rsid w:val="00201A30"/>
    <w:rsid w:val="00202BE2"/>
    <w:rsid w:val="00202F4E"/>
    <w:rsid w:val="00205432"/>
    <w:rsid w:val="00212FDA"/>
    <w:rsid w:val="002176C9"/>
    <w:rsid w:val="00223EB9"/>
    <w:rsid w:val="00225264"/>
    <w:rsid w:val="00226018"/>
    <w:rsid w:val="0022676A"/>
    <w:rsid w:val="00226D7E"/>
    <w:rsid w:val="00232FE3"/>
    <w:rsid w:val="00233401"/>
    <w:rsid w:val="00234CEE"/>
    <w:rsid w:val="002358F0"/>
    <w:rsid w:val="002363D4"/>
    <w:rsid w:val="002413A6"/>
    <w:rsid w:val="00243636"/>
    <w:rsid w:val="00243D6A"/>
    <w:rsid w:val="002446D0"/>
    <w:rsid w:val="002449A6"/>
    <w:rsid w:val="0024608F"/>
    <w:rsid w:val="00251E06"/>
    <w:rsid w:val="002523EE"/>
    <w:rsid w:val="00255E5A"/>
    <w:rsid w:val="002617B6"/>
    <w:rsid w:val="00262B3B"/>
    <w:rsid w:val="00262D80"/>
    <w:rsid w:val="00265D79"/>
    <w:rsid w:val="00265DF5"/>
    <w:rsid w:val="002665B2"/>
    <w:rsid w:val="0026735C"/>
    <w:rsid w:val="002679E1"/>
    <w:rsid w:val="00270CF5"/>
    <w:rsid w:val="002746F4"/>
    <w:rsid w:val="0027477A"/>
    <w:rsid w:val="00275D28"/>
    <w:rsid w:val="00276066"/>
    <w:rsid w:val="00280D14"/>
    <w:rsid w:val="00281EFF"/>
    <w:rsid w:val="0028495A"/>
    <w:rsid w:val="00285300"/>
    <w:rsid w:val="00285F26"/>
    <w:rsid w:val="002874E5"/>
    <w:rsid w:val="002877F6"/>
    <w:rsid w:val="00287DF4"/>
    <w:rsid w:val="00293B1F"/>
    <w:rsid w:val="002971CD"/>
    <w:rsid w:val="002A2614"/>
    <w:rsid w:val="002A275A"/>
    <w:rsid w:val="002A34DF"/>
    <w:rsid w:val="002A793E"/>
    <w:rsid w:val="002B2477"/>
    <w:rsid w:val="002B2E43"/>
    <w:rsid w:val="002B382B"/>
    <w:rsid w:val="002B4EFF"/>
    <w:rsid w:val="002B58D4"/>
    <w:rsid w:val="002B62A4"/>
    <w:rsid w:val="002C08C1"/>
    <w:rsid w:val="002C0E7B"/>
    <w:rsid w:val="002C18D0"/>
    <w:rsid w:val="002C1A17"/>
    <w:rsid w:val="002C36AF"/>
    <w:rsid w:val="002C4BB8"/>
    <w:rsid w:val="002C58CE"/>
    <w:rsid w:val="002C6418"/>
    <w:rsid w:val="002C7EBC"/>
    <w:rsid w:val="002D2CC1"/>
    <w:rsid w:val="002D4B08"/>
    <w:rsid w:val="002D52A7"/>
    <w:rsid w:val="002E001F"/>
    <w:rsid w:val="002E09E7"/>
    <w:rsid w:val="002E14FA"/>
    <w:rsid w:val="002E32B6"/>
    <w:rsid w:val="002E387D"/>
    <w:rsid w:val="002E5804"/>
    <w:rsid w:val="002E5CD9"/>
    <w:rsid w:val="002F0F36"/>
    <w:rsid w:val="002F10EE"/>
    <w:rsid w:val="002F23F6"/>
    <w:rsid w:val="002F29BC"/>
    <w:rsid w:val="002F2E37"/>
    <w:rsid w:val="002F354A"/>
    <w:rsid w:val="002F3D2F"/>
    <w:rsid w:val="002F6656"/>
    <w:rsid w:val="003008E5"/>
    <w:rsid w:val="00301C91"/>
    <w:rsid w:val="0030241E"/>
    <w:rsid w:val="00302DCA"/>
    <w:rsid w:val="00311628"/>
    <w:rsid w:val="00313E28"/>
    <w:rsid w:val="00315C48"/>
    <w:rsid w:val="00322016"/>
    <w:rsid w:val="00322416"/>
    <w:rsid w:val="00323C18"/>
    <w:rsid w:val="00325142"/>
    <w:rsid w:val="00327614"/>
    <w:rsid w:val="00327F9A"/>
    <w:rsid w:val="003347E4"/>
    <w:rsid w:val="00335FC8"/>
    <w:rsid w:val="003369D1"/>
    <w:rsid w:val="003450CE"/>
    <w:rsid w:val="00346437"/>
    <w:rsid w:val="00346A6B"/>
    <w:rsid w:val="00347C53"/>
    <w:rsid w:val="00351E1E"/>
    <w:rsid w:val="00352065"/>
    <w:rsid w:val="00352726"/>
    <w:rsid w:val="00353978"/>
    <w:rsid w:val="0035547A"/>
    <w:rsid w:val="003560A1"/>
    <w:rsid w:val="00361001"/>
    <w:rsid w:val="00374605"/>
    <w:rsid w:val="00377007"/>
    <w:rsid w:val="00383060"/>
    <w:rsid w:val="00384958"/>
    <w:rsid w:val="00386A7D"/>
    <w:rsid w:val="00386E80"/>
    <w:rsid w:val="00394519"/>
    <w:rsid w:val="0039586B"/>
    <w:rsid w:val="00397653"/>
    <w:rsid w:val="003A2F89"/>
    <w:rsid w:val="003A335A"/>
    <w:rsid w:val="003A474D"/>
    <w:rsid w:val="003A5BB7"/>
    <w:rsid w:val="003B55E4"/>
    <w:rsid w:val="003B5749"/>
    <w:rsid w:val="003B5BEA"/>
    <w:rsid w:val="003C0EC5"/>
    <w:rsid w:val="003C3C08"/>
    <w:rsid w:val="003D203C"/>
    <w:rsid w:val="003D4AFC"/>
    <w:rsid w:val="003D510E"/>
    <w:rsid w:val="003D5762"/>
    <w:rsid w:val="003D64B5"/>
    <w:rsid w:val="003D77B3"/>
    <w:rsid w:val="003E2744"/>
    <w:rsid w:val="003E29A1"/>
    <w:rsid w:val="003E45C9"/>
    <w:rsid w:val="003F2404"/>
    <w:rsid w:val="003F5B54"/>
    <w:rsid w:val="003F5FDB"/>
    <w:rsid w:val="003F7385"/>
    <w:rsid w:val="003F7389"/>
    <w:rsid w:val="003F73EF"/>
    <w:rsid w:val="00402C55"/>
    <w:rsid w:val="00403AFA"/>
    <w:rsid w:val="00404E04"/>
    <w:rsid w:val="00407287"/>
    <w:rsid w:val="004075EB"/>
    <w:rsid w:val="00416A95"/>
    <w:rsid w:val="00420DF5"/>
    <w:rsid w:val="004318F4"/>
    <w:rsid w:val="0043229F"/>
    <w:rsid w:val="00432C73"/>
    <w:rsid w:val="004339A5"/>
    <w:rsid w:val="004364B0"/>
    <w:rsid w:val="00436E9C"/>
    <w:rsid w:val="00437849"/>
    <w:rsid w:val="00444B4D"/>
    <w:rsid w:val="00445D0D"/>
    <w:rsid w:val="00445EB7"/>
    <w:rsid w:val="00446FED"/>
    <w:rsid w:val="00452451"/>
    <w:rsid w:val="00453063"/>
    <w:rsid w:val="004538E4"/>
    <w:rsid w:val="00454B7F"/>
    <w:rsid w:val="0045666F"/>
    <w:rsid w:val="00462EEE"/>
    <w:rsid w:val="00463665"/>
    <w:rsid w:val="00467CE2"/>
    <w:rsid w:val="00470A94"/>
    <w:rsid w:val="00470E23"/>
    <w:rsid w:val="004713D1"/>
    <w:rsid w:val="00471FD3"/>
    <w:rsid w:val="004751C0"/>
    <w:rsid w:val="0047758A"/>
    <w:rsid w:val="0048018F"/>
    <w:rsid w:val="004836E8"/>
    <w:rsid w:val="0049033A"/>
    <w:rsid w:val="00496094"/>
    <w:rsid w:val="004A02FD"/>
    <w:rsid w:val="004A2536"/>
    <w:rsid w:val="004A2A8C"/>
    <w:rsid w:val="004A4285"/>
    <w:rsid w:val="004A4C5E"/>
    <w:rsid w:val="004A6A18"/>
    <w:rsid w:val="004A7344"/>
    <w:rsid w:val="004B0B4F"/>
    <w:rsid w:val="004B252E"/>
    <w:rsid w:val="004B3F24"/>
    <w:rsid w:val="004B42AF"/>
    <w:rsid w:val="004B5D7C"/>
    <w:rsid w:val="004B70CF"/>
    <w:rsid w:val="004B79FC"/>
    <w:rsid w:val="004C56CB"/>
    <w:rsid w:val="004C5922"/>
    <w:rsid w:val="004C6F79"/>
    <w:rsid w:val="004D0299"/>
    <w:rsid w:val="004D3361"/>
    <w:rsid w:val="004D3CA4"/>
    <w:rsid w:val="004D42BF"/>
    <w:rsid w:val="004D6CAA"/>
    <w:rsid w:val="004E14C0"/>
    <w:rsid w:val="004E249A"/>
    <w:rsid w:val="004E3C67"/>
    <w:rsid w:val="004E5158"/>
    <w:rsid w:val="004E6257"/>
    <w:rsid w:val="004F1EC8"/>
    <w:rsid w:val="004F2D9D"/>
    <w:rsid w:val="004F3328"/>
    <w:rsid w:val="004F3E5B"/>
    <w:rsid w:val="004F3F1B"/>
    <w:rsid w:val="004F7939"/>
    <w:rsid w:val="00501F76"/>
    <w:rsid w:val="00502044"/>
    <w:rsid w:val="00502F92"/>
    <w:rsid w:val="00504CB0"/>
    <w:rsid w:val="00505E0A"/>
    <w:rsid w:val="00507523"/>
    <w:rsid w:val="00512546"/>
    <w:rsid w:val="00512FC5"/>
    <w:rsid w:val="005163EB"/>
    <w:rsid w:val="00517689"/>
    <w:rsid w:val="0051769C"/>
    <w:rsid w:val="00520DA9"/>
    <w:rsid w:val="00521EC9"/>
    <w:rsid w:val="00524AE9"/>
    <w:rsid w:val="005258EC"/>
    <w:rsid w:val="0052796D"/>
    <w:rsid w:val="00527C82"/>
    <w:rsid w:val="00532A4D"/>
    <w:rsid w:val="00534B07"/>
    <w:rsid w:val="005353CD"/>
    <w:rsid w:val="00537788"/>
    <w:rsid w:val="005420C8"/>
    <w:rsid w:val="005426F4"/>
    <w:rsid w:val="005427BE"/>
    <w:rsid w:val="00542914"/>
    <w:rsid w:val="005433BF"/>
    <w:rsid w:val="00543CD7"/>
    <w:rsid w:val="00545F66"/>
    <w:rsid w:val="00555CBA"/>
    <w:rsid w:val="0056051A"/>
    <w:rsid w:val="00562722"/>
    <w:rsid w:val="005628D2"/>
    <w:rsid w:val="00562931"/>
    <w:rsid w:val="00563F37"/>
    <w:rsid w:val="0056567F"/>
    <w:rsid w:val="00565F99"/>
    <w:rsid w:val="005667CE"/>
    <w:rsid w:val="00571A88"/>
    <w:rsid w:val="00573AF4"/>
    <w:rsid w:val="005744EE"/>
    <w:rsid w:val="00576686"/>
    <w:rsid w:val="00577433"/>
    <w:rsid w:val="00577B61"/>
    <w:rsid w:val="00580406"/>
    <w:rsid w:val="00580B65"/>
    <w:rsid w:val="00583A80"/>
    <w:rsid w:val="005924F9"/>
    <w:rsid w:val="005947BA"/>
    <w:rsid w:val="00594BAF"/>
    <w:rsid w:val="00596167"/>
    <w:rsid w:val="005A3275"/>
    <w:rsid w:val="005A4489"/>
    <w:rsid w:val="005A6EB9"/>
    <w:rsid w:val="005A6EE7"/>
    <w:rsid w:val="005B002D"/>
    <w:rsid w:val="005B2368"/>
    <w:rsid w:val="005B2F13"/>
    <w:rsid w:val="005B3018"/>
    <w:rsid w:val="005B478F"/>
    <w:rsid w:val="005B4DA0"/>
    <w:rsid w:val="005B5CCB"/>
    <w:rsid w:val="005B6033"/>
    <w:rsid w:val="005B6070"/>
    <w:rsid w:val="005C17BD"/>
    <w:rsid w:val="005C1AD4"/>
    <w:rsid w:val="005C4468"/>
    <w:rsid w:val="005C62F8"/>
    <w:rsid w:val="005C6A37"/>
    <w:rsid w:val="005D0064"/>
    <w:rsid w:val="005D209C"/>
    <w:rsid w:val="005D2A9A"/>
    <w:rsid w:val="005D422F"/>
    <w:rsid w:val="005D4584"/>
    <w:rsid w:val="005D5547"/>
    <w:rsid w:val="005D5B5A"/>
    <w:rsid w:val="005E485D"/>
    <w:rsid w:val="005E5829"/>
    <w:rsid w:val="005E7697"/>
    <w:rsid w:val="005E77E2"/>
    <w:rsid w:val="005E799F"/>
    <w:rsid w:val="005F0693"/>
    <w:rsid w:val="005F5BB0"/>
    <w:rsid w:val="005F5BB9"/>
    <w:rsid w:val="005F60A6"/>
    <w:rsid w:val="005F66E4"/>
    <w:rsid w:val="005F67FE"/>
    <w:rsid w:val="00603ACE"/>
    <w:rsid w:val="00603B50"/>
    <w:rsid w:val="00603BA3"/>
    <w:rsid w:val="00610C7E"/>
    <w:rsid w:val="00611F0A"/>
    <w:rsid w:val="00611F46"/>
    <w:rsid w:val="006123FF"/>
    <w:rsid w:val="00614235"/>
    <w:rsid w:val="0061592F"/>
    <w:rsid w:val="006168F5"/>
    <w:rsid w:val="0061709B"/>
    <w:rsid w:val="00620596"/>
    <w:rsid w:val="006217EC"/>
    <w:rsid w:val="0062386D"/>
    <w:rsid w:val="00624F32"/>
    <w:rsid w:val="0062634C"/>
    <w:rsid w:val="00626F32"/>
    <w:rsid w:val="006304F1"/>
    <w:rsid w:val="00630AFC"/>
    <w:rsid w:val="006318C0"/>
    <w:rsid w:val="00636137"/>
    <w:rsid w:val="0063706E"/>
    <w:rsid w:val="00637AF6"/>
    <w:rsid w:val="00637CBB"/>
    <w:rsid w:val="006402FC"/>
    <w:rsid w:val="00640BF7"/>
    <w:rsid w:val="00641108"/>
    <w:rsid w:val="0064348E"/>
    <w:rsid w:val="006449F6"/>
    <w:rsid w:val="006473D8"/>
    <w:rsid w:val="00650A61"/>
    <w:rsid w:val="00657959"/>
    <w:rsid w:val="006579E2"/>
    <w:rsid w:val="00657B0C"/>
    <w:rsid w:val="00662D43"/>
    <w:rsid w:val="00662FFD"/>
    <w:rsid w:val="006667B1"/>
    <w:rsid w:val="00672DBD"/>
    <w:rsid w:val="00674FA7"/>
    <w:rsid w:val="006752B1"/>
    <w:rsid w:val="006761E4"/>
    <w:rsid w:val="006767EF"/>
    <w:rsid w:val="00676EBA"/>
    <w:rsid w:val="006774D5"/>
    <w:rsid w:val="00677B4D"/>
    <w:rsid w:val="00677DE5"/>
    <w:rsid w:val="00681E51"/>
    <w:rsid w:val="00685950"/>
    <w:rsid w:val="00685DB7"/>
    <w:rsid w:val="00697E4C"/>
    <w:rsid w:val="006A5F49"/>
    <w:rsid w:val="006B0DDA"/>
    <w:rsid w:val="006B2E8E"/>
    <w:rsid w:val="006B3396"/>
    <w:rsid w:val="006B39C9"/>
    <w:rsid w:val="006B3EED"/>
    <w:rsid w:val="006B55B7"/>
    <w:rsid w:val="006C14AF"/>
    <w:rsid w:val="006C1BF3"/>
    <w:rsid w:val="006C696F"/>
    <w:rsid w:val="006D2A97"/>
    <w:rsid w:val="006D2EBA"/>
    <w:rsid w:val="006D6951"/>
    <w:rsid w:val="006D6ABD"/>
    <w:rsid w:val="006D7982"/>
    <w:rsid w:val="006E0D97"/>
    <w:rsid w:val="006E127B"/>
    <w:rsid w:val="006E1FD6"/>
    <w:rsid w:val="006E2405"/>
    <w:rsid w:val="006E3F5B"/>
    <w:rsid w:val="006E5AC4"/>
    <w:rsid w:val="006E7E14"/>
    <w:rsid w:val="006F1965"/>
    <w:rsid w:val="006F2100"/>
    <w:rsid w:val="006F23C7"/>
    <w:rsid w:val="006F2CE3"/>
    <w:rsid w:val="006F73D9"/>
    <w:rsid w:val="006F76B5"/>
    <w:rsid w:val="007004E2"/>
    <w:rsid w:val="0070238A"/>
    <w:rsid w:val="00703086"/>
    <w:rsid w:val="00703A7B"/>
    <w:rsid w:val="007052D9"/>
    <w:rsid w:val="0070650D"/>
    <w:rsid w:val="00710D13"/>
    <w:rsid w:val="00712F8B"/>
    <w:rsid w:val="00717223"/>
    <w:rsid w:val="0071751D"/>
    <w:rsid w:val="00721A2F"/>
    <w:rsid w:val="007232EA"/>
    <w:rsid w:val="00724147"/>
    <w:rsid w:val="0072450A"/>
    <w:rsid w:val="00725456"/>
    <w:rsid w:val="00726691"/>
    <w:rsid w:val="00726A11"/>
    <w:rsid w:val="00726E26"/>
    <w:rsid w:val="00727004"/>
    <w:rsid w:val="00731655"/>
    <w:rsid w:val="007317D4"/>
    <w:rsid w:val="00731CD3"/>
    <w:rsid w:val="00735052"/>
    <w:rsid w:val="0073582B"/>
    <w:rsid w:val="007358A0"/>
    <w:rsid w:val="0073769C"/>
    <w:rsid w:val="007418EF"/>
    <w:rsid w:val="00743EDE"/>
    <w:rsid w:val="00746405"/>
    <w:rsid w:val="00750845"/>
    <w:rsid w:val="00752A7C"/>
    <w:rsid w:val="00753747"/>
    <w:rsid w:val="007626F4"/>
    <w:rsid w:val="007629B0"/>
    <w:rsid w:val="007638E8"/>
    <w:rsid w:val="0076488C"/>
    <w:rsid w:val="007666E6"/>
    <w:rsid w:val="00767221"/>
    <w:rsid w:val="00775169"/>
    <w:rsid w:val="007776BD"/>
    <w:rsid w:val="007825F7"/>
    <w:rsid w:val="00785F3A"/>
    <w:rsid w:val="00786CD4"/>
    <w:rsid w:val="00787246"/>
    <w:rsid w:val="00787D12"/>
    <w:rsid w:val="0079228C"/>
    <w:rsid w:val="00794107"/>
    <w:rsid w:val="007A0BAD"/>
    <w:rsid w:val="007A2269"/>
    <w:rsid w:val="007A3042"/>
    <w:rsid w:val="007A3C01"/>
    <w:rsid w:val="007A6FEB"/>
    <w:rsid w:val="007A7DDA"/>
    <w:rsid w:val="007A7ECF"/>
    <w:rsid w:val="007B05C1"/>
    <w:rsid w:val="007B43B2"/>
    <w:rsid w:val="007B5443"/>
    <w:rsid w:val="007C6F6D"/>
    <w:rsid w:val="007D1AEF"/>
    <w:rsid w:val="007D40DF"/>
    <w:rsid w:val="007D73BC"/>
    <w:rsid w:val="007E013B"/>
    <w:rsid w:val="007E1225"/>
    <w:rsid w:val="007E558B"/>
    <w:rsid w:val="007E6B74"/>
    <w:rsid w:val="007E7A71"/>
    <w:rsid w:val="007F028D"/>
    <w:rsid w:val="007F049A"/>
    <w:rsid w:val="007F0D99"/>
    <w:rsid w:val="007F131A"/>
    <w:rsid w:val="007F35BD"/>
    <w:rsid w:val="007F3867"/>
    <w:rsid w:val="007F3DFA"/>
    <w:rsid w:val="007F6B50"/>
    <w:rsid w:val="007F7186"/>
    <w:rsid w:val="007F7A5F"/>
    <w:rsid w:val="00800651"/>
    <w:rsid w:val="008010BA"/>
    <w:rsid w:val="00801787"/>
    <w:rsid w:val="0080638A"/>
    <w:rsid w:val="00806BD0"/>
    <w:rsid w:val="00810620"/>
    <w:rsid w:val="0081158B"/>
    <w:rsid w:val="00812B0E"/>
    <w:rsid w:val="00815164"/>
    <w:rsid w:val="008159B0"/>
    <w:rsid w:val="008160B9"/>
    <w:rsid w:val="00816FF3"/>
    <w:rsid w:val="0081774A"/>
    <w:rsid w:val="00825F15"/>
    <w:rsid w:val="00826103"/>
    <w:rsid w:val="00826C0A"/>
    <w:rsid w:val="00827BFD"/>
    <w:rsid w:val="00827C2C"/>
    <w:rsid w:val="008356A2"/>
    <w:rsid w:val="0083673C"/>
    <w:rsid w:val="00837222"/>
    <w:rsid w:val="008414C6"/>
    <w:rsid w:val="00843342"/>
    <w:rsid w:val="00844970"/>
    <w:rsid w:val="00845D64"/>
    <w:rsid w:val="008460CD"/>
    <w:rsid w:val="00846881"/>
    <w:rsid w:val="00846CBB"/>
    <w:rsid w:val="00850AB7"/>
    <w:rsid w:val="00852F59"/>
    <w:rsid w:val="0085333E"/>
    <w:rsid w:val="0086226A"/>
    <w:rsid w:val="00862802"/>
    <w:rsid w:val="00863468"/>
    <w:rsid w:val="00865279"/>
    <w:rsid w:val="00871331"/>
    <w:rsid w:val="00873950"/>
    <w:rsid w:val="008768DD"/>
    <w:rsid w:val="00880A05"/>
    <w:rsid w:val="00882BC7"/>
    <w:rsid w:val="00883291"/>
    <w:rsid w:val="00884A2C"/>
    <w:rsid w:val="0088652F"/>
    <w:rsid w:val="00886C44"/>
    <w:rsid w:val="00896EC7"/>
    <w:rsid w:val="008A057C"/>
    <w:rsid w:val="008A1483"/>
    <w:rsid w:val="008A539A"/>
    <w:rsid w:val="008A7341"/>
    <w:rsid w:val="008B0B47"/>
    <w:rsid w:val="008B210F"/>
    <w:rsid w:val="008B31D3"/>
    <w:rsid w:val="008B4DA2"/>
    <w:rsid w:val="008B5028"/>
    <w:rsid w:val="008B5A16"/>
    <w:rsid w:val="008B5AD2"/>
    <w:rsid w:val="008B6BA5"/>
    <w:rsid w:val="008B7C5A"/>
    <w:rsid w:val="008C0EB1"/>
    <w:rsid w:val="008C300C"/>
    <w:rsid w:val="008C4094"/>
    <w:rsid w:val="008C4C7D"/>
    <w:rsid w:val="008C7933"/>
    <w:rsid w:val="008C7A8E"/>
    <w:rsid w:val="008C7FBB"/>
    <w:rsid w:val="008D2887"/>
    <w:rsid w:val="008D29C8"/>
    <w:rsid w:val="008D37D1"/>
    <w:rsid w:val="008D3C8D"/>
    <w:rsid w:val="008D3CFC"/>
    <w:rsid w:val="008D5D9F"/>
    <w:rsid w:val="008D7215"/>
    <w:rsid w:val="008E1596"/>
    <w:rsid w:val="008E170A"/>
    <w:rsid w:val="008E1D85"/>
    <w:rsid w:val="008E2019"/>
    <w:rsid w:val="008E2B99"/>
    <w:rsid w:val="008E709B"/>
    <w:rsid w:val="008E7102"/>
    <w:rsid w:val="008F1C9A"/>
    <w:rsid w:val="008F30CD"/>
    <w:rsid w:val="008F32B9"/>
    <w:rsid w:val="008F736F"/>
    <w:rsid w:val="008F7493"/>
    <w:rsid w:val="00902970"/>
    <w:rsid w:val="00902B49"/>
    <w:rsid w:val="0090446C"/>
    <w:rsid w:val="009066BB"/>
    <w:rsid w:val="00907550"/>
    <w:rsid w:val="009077E4"/>
    <w:rsid w:val="00925867"/>
    <w:rsid w:val="00927B54"/>
    <w:rsid w:val="00927C0E"/>
    <w:rsid w:val="00931411"/>
    <w:rsid w:val="00931F65"/>
    <w:rsid w:val="00934B22"/>
    <w:rsid w:val="00935382"/>
    <w:rsid w:val="009371B9"/>
    <w:rsid w:val="00940C5E"/>
    <w:rsid w:val="00940E2D"/>
    <w:rsid w:val="00942818"/>
    <w:rsid w:val="00944F79"/>
    <w:rsid w:val="00945D34"/>
    <w:rsid w:val="00947171"/>
    <w:rsid w:val="009475A4"/>
    <w:rsid w:val="0095144A"/>
    <w:rsid w:val="00955BBF"/>
    <w:rsid w:val="009573E1"/>
    <w:rsid w:val="009577D7"/>
    <w:rsid w:val="00957A16"/>
    <w:rsid w:val="00963F06"/>
    <w:rsid w:val="00964C8E"/>
    <w:rsid w:val="00964F82"/>
    <w:rsid w:val="00970030"/>
    <w:rsid w:val="00971D64"/>
    <w:rsid w:val="00971F27"/>
    <w:rsid w:val="00973E12"/>
    <w:rsid w:val="009757EB"/>
    <w:rsid w:val="00977092"/>
    <w:rsid w:val="0098014A"/>
    <w:rsid w:val="00980C27"/>
    <w:rsid w:val="00981B90"/>
    <w:rsid w:val="00983C4A"/>
    <w:rsid w:val="00986266"/>
    <w:rsid w:val="009868E4"/>
    <w:rsid w:val="00987F5B"/>
    <w:rsid w:val="0099079C"/>
    <w:rsid w:val="00993992"/>
    <w:rsid w:val="00994A77"/>
    <w:rsid w:val="0099656F"/>
    <w:rsid w:val="009967D5"/>
    <w:rsid w:val="00997E18"/>
    <w:rsid w:val="009A0E6E"/>
    <w:rsid w:val="009A2C79"/>
    <w:rsid w:val="009A3F79"/>
    <w:rsid w:val="009B1950"/>
    <w:rsid w:val="009B26B8"/>
    <w:rsid w:val="009B27EB"/>
    <w:rsid w:val="009B29D2"/>
    <w:rsid w:val="009B58ED"/>
    <w:rsid w:val="009B5BB7"/>
    <w:rsid w:val="009B74D2"/>
    <w:rsid w:val="009C1366"/>
    <w:rsid w:val="009C1626"/>
    <w:rsid w:val="009C2A01"/>
    <w:rsid w:val="009C3387"/>
    <w:rsid w:val="009C36FA"/>
    <w:rsid w:val="009C3711"/>
    <w:rsid w:val="009D25F4"/>
    <w:rsid w:val="009D2A1C"/>
    <w:rsid w:val="009D2B72"/>
    <w:rsid w:val="009D3887"/>
    <w:rsid w:val="009D4393"/>
    <w:rsid w:val="009D5612"/>
    <w:rsid w:val="009D5B17"/>
    <w:rsid w:val="009D6801"/>
    <w:rsid w:val="009E055D"/>
    <w:rsid w:val="009E0721"/>
    <w:rsid w:val="009E17A5"/>
    <w:rsid w:val="009E1F6F"/>
    <w:rsid w:val="009E294A"/>
    <w:rsid w:val="009E6A2C"/>
    <w:rsid w:val="009F12FF"/>
    <w:rsid w:val="009F3934"/>
    <w:rsid w:val="009F53BA"/>
    <w:rsid w:val="009F54E3"/>
    <w:rsid w:val="009F55C7"/>
    <w:rsid w:val="009F5ED5"/>
    <w:rsid w:val="00A016BE"/>
    <w:rsid w:val="00A067AF"/>
    <w:rsid w:val="00A10A24"/>
    <w:rsid w:val="00A16482"/>
    <w:rsid w:val="00A2514D"/>
    <w:rsid w:val="00A255AA"/>
    <w:rsid w:val="00A27D55"/>
    <w:rsid w:val="00A30D15"/>
    <w:rsid w:val="00A30F8E"/>
    <w:rsid w:val="00A319D3"/>
    <w:rsid w:val="00A31BE6"/>
    <w:rsid w:val="00A338D6"/>
    <w:rsid w:val="00A33BAA"/>
    <w:rsid w:val="00A343AF"/>
    <w:rsid w:val="00A4043F"/>
    <w:rsid w:val="00A425A2"/>
    <w:rsid w:val="00A462EF"/>
    <w:rsid w:val="00A468C1"/>
    <w:rsid w:val="00A5342A"/>
    <w:rsid w:val="00A544CA"/>
    <w:rsid w:val="00A55477"/>
    <w:rsid w:val="00A555A4"/>
    <w:rsid w:val="00A55877"/>
    <w:rsid w:val="00A564AD"/>
    <w:rsid w:val="00A570FF"/>
    <w:rsid w:val="00A6178E"/>
    <w:rsid w:val="00A64D21"/>
    <w:rsid w:val="00A70299"/>
    <w:rsid w:val="00A80B16"/>
    <w:rsid w:val="00A80B5D"/>
    <w:rsid w:val="00A81411"/>
    <w:rsid w:val="00A81DD3"/>
    <w:rsid w:val="00A8266D"/>
    <w:rsid w:val="00A82AC6"/>
    <w:rsid w:val="00A870FD"/>
    <w:rsid w:val="00A9086B"/>
    <w:rsid w:val="00A90E7C"/>
    <w:rsid w:val="00A91D7B"/>
    <w:rsid w:val="00A964C8"/>
    <w:rsid w:val="00A966B0"/>
    <w:rsid w:val="00AA19F9"/>
    <w:rsid w:val="00AA29BE"/>
    <w:rsid w:val="00AA29D7"/>
    <w:rsid w:val="00AA2F06"/>
    <w:rsid w:val="00AA32A5"/>
    <w:rsid w:val="00AB2290"/>
    <w:rsid w:val="00AB4113"/>
    <w:rsid w:val="00AB5CA8"/>
    <w:rsid w:val="00AB6B78"/>
    <w:rsid w:val="00AC1FEE"/>
    <w:rsid w:val="00AC363A"/>
    <w:rsid w:val="00AC6A75"/>
    <w:rsid w:val="00AC7440"/>
    <w:rsid w:val="00AD07FB"/>
    <w:rsid w:val="00AD1295"/>
    <w:rsid w:val="00AD3571"/>
    <w:rsid w:val="00AD48B7"/>
    <w:rsid w:val="00AD6F6A"/>
    <w:rsid w:val="00AE2111"/>
    <w:rsid w:val="00AE2479"/>
    <w:rsid w:val="00AE382C"/>
    <w:rsid w:val="00AE78D1"/>
    <w:rsid w:val="00AF1FFA"/>
    <w:rsid w:val="00AF320A"/>
    <w:rsid w:val="00AF3A7B"/>
    <w:rsid w:val="00AF3F29"/>
    <w:rsid w:val="00AF58B0"/>
    <w:rsid w:val="00B05161"/>
    <w:rsid w:val="00B06E87"/>
    <w:rsid w:val="00B07372"/>
    <w:rsid w:val="00B11E46"/>
    <w:rsid w:val="00B1232E"/>
    <w:rsid w:val="00B14714"/>
    <w:rsid w:val="00B14DCD"/>
    <w:rsid w:val="00B156E7"/>
    <w:rsid w:val="00B2053E"/>
    <w:rsid w:val="00B2064A"/>
    <w:rsid w:val="00B210FA"/>
    <w:rsid w:val="00B212F0"/>
    <w:rsid w:val="00B21900"/>
    <w:rsid w:val="00B21A2D"/>
    <w:rsid w:val="00B23043"/>
    <w:rsid w:val="00B27695"/>
    <w:rsid w:val="00B30548"/>
    <w:rsid w:val="00B30748"/>
    <w:rsid w:val="00B307B6"/>
    <w:rsid w:val="00B3096C"/>
    <w:rsid w:val="00B349AF"/>
    <w:rsid w:val="00B410DB"/>
    <w:rsid w:val="00B451E5"/>
    <w:rsid w:val="00B46568"/>
    <w:rsid w:val="00B46C3F"/>
    <w:rsid w:val="00B46C67"/>
    <w:rsid w:val="00B50317"/>
    <w:rsid w:val="00B50AE1"/>
    <w:rsid w:val="00B522FE"/>
    <w:rsid w:val="00B52D14"/>
    <w:rsid w:val="00B53E05"/>
    <w:rsid w:val="00B54C1C"/>
    <w:rsid w:val="00B57840"/>
    <w:rsid w:val="00B624AA"/>
    <w:rsid w:val="00B63D27"/>
    <w:rsid w:val="00B64E9A"/>
    <w:rsid w:val="00B65DB4"/>
    <w:rsid w:val="00B671B7"/>
    <w:rsid w:val="00B75280"/>
    <w:rsid w:val="00B85A24"/>
    <w:rsid w:val="00B90139"/>
    <w:rsid w:val="00B924F6"/>
    <w:rsid w:val="00B9426F"/>
    <w:rsid w:val="00B94D0C"/>
    <w:rsid w:val="00B97B2D"/>
    <w:rsid w:val="00BA08F3"/>
    <w:rsid w:val="00BA5382"/>
    <w:rsid w:val="00BB17F2"/>
    <w:rsid w:val="00BB3155"/>
    <w:rsid w:val="00BB4C54"/>
    <w:rsid w:val="00BB6811"/>
    <w:rsid w:val="00BB73DB"/>
    <w:rsid w:val="00BB7AB5"/>
    <w:rsid w:val="00BC0659"/>
    <w:rsid w:val="00BC3146"/>
    <w:rsid w:val="00BC329B"/>
    <w:rsid w:val="00BD03C9"/>
    <w:rsid w:val="00BD0978"/>
    <w:rsid w:val="00BD1002"/>
    <w:rsid w:val="00BD1991"/>
    <w:rsid w:val="00BD1D20"/>
    <w:rsid w:val="00BD28CC"/>
    <w:rsid w:val="00BD30D7"/>
    <w:rsid w:val="00BD42CD"/>
    <w:rsid w:val="00BD5A14"/>
    <w:rsid w:val="00BD5DBF"/>
    <w:rsid w:val="00BD6015"/>
    <w:rsid w:val="00BD6E62"/>
    <w:rsid w:val="00BD7197"/>
    <w:rsid w:val="00BE03A8"/>
    <w:rsid w:val="00BE050B"/>
    <w:rsid w:val="00BE105F"/>
    <w:rsid w:val="00BE2BAD"/>
    <w:rsid w:val="00BE5392"/>
    <w:rsid w:val="00BE62DC"/>
    <w:rsid w:val="00BE66AE"/>
    <w:rsid w:val="00BF028A"/>
    <w:rsid w:val="00BF2AE9"/>
    <w:rsid w:val="00BF2D66"/>
    <w:rsid w:val="00BF510F"/>
    <w:rsid w:val="00BF7D0E"/>
    <w:rsid w:val="00C00F59"/>
    <w:rsid w:val="00C056A5"/>
    <w:rsid w:val="00C06969"/>
    <w:rsid w:val="00C06BBD"/>
    <w:rsid w:val="00C12CB3"/>
    <w:rsid w:val="00C15DE5"/>
    <w:rsid w:val="00C15FB1"/>
    <w:rsid w:val="00C16670"/>
    <w:rsid w:val="00C16D0B"/>
    <w:rsid w:val="00C20890"/>
    <w:rsid w:val="00C21A63"/>
    <w:rsid w:val="00C21E9A"/>
    <w:rsid w:val="00C22EC3"/>
    <w:rsid w:val="00C2402B"/>
    <w:rsid w:val="00C245BF"/>
    <w:rsid w:val="00C268B4"/>
    <w:rsid w:val="00C3210A"/>
    <w:rsid w:val="00C321FB"/>
    <w:rsid w:val="00C33E26"/>
    <w:rsid w:val="00C41EA0"/>
    <w:rsid w:val="00C43815"/>
    <w:rsid w:val="00C43E9E"/>
    <w:rsid w:val="00C46EE3"/>
    <w:rsid w:val="00C4781B"/>
    <w:rsid w:val="00C50203"/>
    <w:rsid w:val="00C508EF"/>
    <w:rsid w:val="00C523B9"/>
    <w:rsid w:val="00C541C5"/>
    <w:rsid w:val="00C55D71"/>
    <w:rsid w:val="00C579EA"/>
    <w:rsid w:val="00C63885"/>
    <w:rsid w:val="00C718C5"/>
    <w:rsid w:val="00C74502"/>
    <w:rsid w:val="00C7455A"/>
    <w:rsid w:val="00C766FF"/>
    <w:rsid w:val="00C7782D"/>
    <w:rsid w:val="00C819C8"/>
    <w:rsid w:val="00C85B2A"/>
    <w:rsid w:val="00C86643"/>
    <w:rsid w:val="00C87AD8"/>
    <w:rsid w:val="00C9050D"/>
    <w:rsid w:val="00C90B12"/>
    <w:rsid w:val="00C91172"/>
    <w:rsid w:val="00C91807"/>
    <w:rsid w:val="00C92447"/>
    <w:rsid w:val="00CA08CE"/>
    <w:rsid w:val="00CA1E2A"/>
    <w:rsid w:val="00CA4199"/>
    <w:rsid w:val="00CA53ED"/>
    <w:rsid w:val="00CA6F69"/>
    <w:rsid w:val="00CB1A66"/>
    <w:rsid w:val="00CB2C3D"/>
    <w:rsid w:val="00CC3140"/>
    <w:rsid w:val="00CC3984"/>
    <w:rsid w:val="00CC44C4"/>
    <w:rsid w:val="00CC7395"/>
    <w:rsid w:val="00CC79FF"/>
    <w:rsid w:val="00CD29CB"/>
    <w:rsid w:val="00CE0D1E"/>
    <w:rsid w:val="00CE0F6A"/>
    <w:rsid w:val="00CE1D28"/>
    <w:rsid w:val="00CE317F"/>
    <w:rsid w:val="00CE784E"/>
    <w:rsid w:val="00CF2F20"/>
    <w:rsid w:val="00CF37A7"/>
    <w:rsid w:val="00CF41D6"/>
    <w:rsid w:val="00CF45AE"/>
    <w:rsid w:val="00CF5D1D"/>
    <w:rsid w:val="00CF6713"/>
    <w:rsid w:val="00CF6B32"/>
    <w:rsid w:val="00D0016D"/>
    <w:rsid w:val="00D00CBC"/>
    <w:rsid w:val="00D02199"/>
    <w:rsid w:val="00D028CB"/>
    <w:rsid w:val="00D02D0E"/>
    <w:rsid w:val="00D0316C"/>
    <w:rsid w:val="00D039E4"/>
    <w:rsid w:val="00D03C78"/>
    <w:rsid w:val="00D04382"/>
    <w:rsid w:val="00D06C92"/>
    <w:rsid w:val="00D1016B"/>
    <w:rsid w:val="00D1064E"/>
    <w:rsid w:val="00D10961"/>
    <w:rsid w:val="00D11A9C"/>
    <w:rsid w:val="00D14D19"/>
    <w:rsid w:val="00D20C63"/>
    <w:rsid w:val="00D222B5"/>
    <w:rsid w:val="00D23203"/>
    <w:rsid w:val="00D243A2"/>
    <w:rsid w:val="00D2628F"/>
    <w:rsid w:val="00D30414"/>
    <w:rsid w:val="00D32F6A"/>
    <w:rsid w:val="00D337A7"/>
    <w:rsid w:val="00D33B92"/>
    <w:rsid w:val="00D34AA0"/>
    <w:rsid w:val="00D3767E"/>
    <w:rsid w:val="00D40C79"/>
    <w:rsid w:val="00D40D4B"/>
    <w:rsid w:val="00D42428"/>
    <w:rsid w:val="00D42A95"/>
    <w:rsid w:val="00D42FBF"/>
    <w:rsid w:val="00D43160"/>
    <w:rsid w:val="00D458FF"/>
    <w:rsid w:val="00D45E24"/>
    <w:rsid w:val="00D51917"/>
    <w:rsid w:val="00D521E4"/>
    <w:rsid w:val="00D52403"/>
    <w:rsid w:val="00D5355E"/>
    <w:rsid w:val="00D53796"/>
    <w:rsid w:val="00D615A7"/>
    <w:rsid w:val="00D654B3"/>
    <w:rsid w:val="00D65E4C"/>
    <w:rsid w:val="00D66418"/>
    <w:rsid w:val="00D66D12"/>
    <w:rsid w:val="00D70717"/>
    <w:rsid w:val="00D72677"/>
    <w:rsid w:val="00D74C7B"/>
    <w:rsid w:val="00D7563B"/>
    <w:rsid w:val="00D75FAD"/>
    <w:rsid w:val="00D76235"/>
    <w:rsid w:val="00D76F35"/>
    <w:rsid w:val="00D8569A"/>
    <w:rsid w:val="00D866C6"/>
    <w:rsid w:val="00D87298"/>
    <w:rsid w:val="00D929F3"/>
    <w:rsid w:val="00D93C55"/>
    <w:rsid w:val="00D94A33"/>
    <w:rsid w:val="00D94DEB"/>
    <w:rsid w:val="00D97610"/>
    <w:rsid w:val="00DA163A"/>
    <w:rsid w:val="00DA32FA"/>
    <w:rsid w:val="00DA65D9"/>
    <w:rsid w:val="00DB1D20"/>
    <w:rsid w:val="00DB324D"/>
    <w:rsid w:val="00DB362C"/>
    <w:rsid w:val="00DB5720"/>
    <w:rsid w:val="00DC1A86"/>
    <w:rsid w:val="00DC5AC5"/>
    <w:rsid w:val="00DC5DD7"/>
    <w:rsid w:val="00DD4420"/>
    <w:rsid w:val="00DD64EB"/>
    <w:rsid w:val="00DD67DF"/>
    <w:rsid w:val="00DE3F80"/>
    <w:rsid w:val="00DE4E6F"/>
    <w:rsid w:val="00DE61AA"/>
    <w:rsid w:val="00DF2A68"/>
    <w:rsid w:val="00DF2BC5"/>
    <w:rsid w:val="00DF52E1"/>
    <w:rsid w:val="00DF58FB"/>
    <w:rsid w:val="00DF78AC"/>
    <w:rsid w:val="00E01C09"/>
    <w:rsid w:val="00E03435"/>
    <w:rsid w:val="00E039CD"/>
    <w:rsid w:val="00E03FFB"/>
    <w:rsid w:val="00E043A3"/>
    <w:rsid w:val="00E046FD"/>
    <w:rsid w:val="00E05F2B"/>
    <w:rsid w:val="00E07949"/>
    <w:rsid w:val="00E15038"/>
    <w:rsid w:val="00E178DF"/>
    <w:rsid w:val="00E25D4E"/>
    <w:rsid w:val="00E30627"/>
    <w:rsid w:val="00E36929"/>
    <w:rsid w:val="00E37C9C"/>
    <w:rsid w:val="00E4005C"/>
    <w:rsid w:val="00E42663"/>
    <w:rsid w:val="00E4634E"/>
    <w:rsid w:val="00E47979"/>
    <w:rsid w:val="00E51FB9"/>
    <w:rsid w:val="00E557E3"/>
    <w:rsid w:val="00E61E62"/>
    <w:rsid w:val="00E628F2"/>
    <w:rsid w:val="00E62E89"/>
    <w:rsid w:val="00E63359"/>
    <w:rsid w:val="00E63442"/>
    <w:rsid w:val="00E673CC"/>
    <w:rsid w:val="00E70BA8"/>
    <w:rsid w:val="00E70CFD"/>
    <w:rsid w:val="00E74897"/>
    <w:rsid w:val="00E748B8"/>
    <w:rsid w:val="00E76332"/>
    <w:rsid w:val="00E7669D"/>
    <w:rsid w:val="00E823AB"/>
    <w:rsid w:val="00E84CB5"/>
    <w:rsid w:val="00E87B6A"/>
    <w:rsid w:val="00E87B75"/>
    <w:rsid w:val="00E901A0"/>
    <w:rsid w:val="00E923BF"/>
    <w:rsid w:val="00E96C61"/>
    <w:rsid w:val="00EA0B50"/>
    <w:rsid w:val="00EA0E04"/>
    <w:rsid w:val="00EA3F13"/>
    <w:rsid w:val="00EA713E"/>
    <w:rsid w:val="00EA72B0"/>
    <w:rsid w:val="00EA72BC"/>
    <w:rsid w:val="00EB0A69"/>
    <w:rsid w:val="00EC188A"/>
    <w:rsid w:val="00EC1ABF"/>
    <w:rsid w:val="00EC6EC5"/>
    <w:rsid w:val="00ED0E49"/>
    <w:rsid w:val="00ED1C71"/>
    <w:rsid w:val="00ED1EEE"/>
    <w:rsid w:val="00ED3FC0"/>
    <w:rsid w:val="00ED5E71"/>
    <w:rsid w:val="00EE0A92"/>
    <w:rsid w:val="00EE10DB"/>
    <w:rsid w:val="00EE27C0"/>
    <w:rsid w:val="00EE2FBF"/>
    <w:rsid w:val="00EE3820"/>
    <w:rsid w:val="00EE7AEB"/>
    <w:rsid w:val="00EE7DBD"/>
    <w:rsid w:val="00EF01BF"/>
    <w:rsid w:val="00EF05AD"/>
    <w:rsid w:val="00EF2696"/>
    <w:rsid w:val="00EF3599"/>
    <w:rsid w:val="00EF6AD0"/>
    <w:rsid w:val="00F00068"/>
    <w:rsid w:val="00F00987"/>
    <w:rsid w:val="00F032BE"/>
    <w:rsid w:val="00F05874"/>
    <w:rsid w:val="00F065C8"/>
    <w:rsid w:val="00F10450"/>
    <w:rsid w:val="00F11AA9"/>
    <w:rsid w:val="00F12025"/>
    <w:rsid w:val="00F13C1E"/>
    <w:rsid w:val="00F13E62"/>
    <w:rsid w:val="00F17829"/>
    <w:rsid w:val="00F20356"/>
    <w:rsid w:val="00F22BD8"/>
    <w:rsid w:val="00F22DC2"/>
    <w:rsid w:val="00F2477C"/>
    <w:rsid w:val="00F24DFC"/>
    <w:rsid w:val="00F3108F"/>
    <w:rsid w:val="00F33693"/>
    <w:rsid w:val="00F34169"/>
    <w:rsid w:val="00F3476F"/>
    <w:rsid w:val="00F34A24"/>
    <w:rsid w:val="00F3640E"/>
    <w:rsid w:val="00F36996"/>
    <w:rsid w:val="00F3752D"/>
    <w:rsid w:val="00F45D20"/>
    <w:rsid w:val="00F4745A"/>
    <w:rsid w:val="00F50730"/>
    <w:rsid w:val="00F527AC"/>
    <w:rsid w:val="00F550B5"/>
    <w:rsid w:val="00F6039A"/>
    <w:rsid w:val="00F61834"/>
    <w:rsid w:val="00F62587"/>
    <w:rsid w:val="00F62909"/>
    <w:rsid w:val="00F633FF"/>
    <w:rsid w:val="00F67457"/>
    <w:rsid w:val="00F72D78"/>
    <w:rsid w:val="00F72FF5"/>
    <w:rsid w:val="00F81779"/>
    <w:rsid w:val="00F86B6F"/>
    <w:rsid w:val="00F87559"/>
    <w:rsid w:val="00F90743"/>
    <w:rsid w:val="00F91B37"/>
    <w:rsid w:val="00FA0996"/>
    <w:rsid w:val="00FA3841"/>
    <w:rsid w:val="00FB1833"/>
    <w:rsid w:val="00FB2A42"/>
    <w:rsid w:val="00FB4F09"/>
    <w:rsid w:val="00FB4F13"/>
    <w:rsid w:val="00FB7902"/>
    <w:rsid w:val="00FC0B48"/>
    <w:rsid w:val="00FC306F"/>
    <w:rsid w:val="00FC5D18"/>
    <w:rsid w:val="00FC6403"/>
    <w:rsid w:val="00FC7F43"/>
    <w:rsid w:val="00FD0C18"/>
    <w:rsid w:val="00FD3B34"/>
    <w:rsid w:val="00FD63A8"/>
    <w:rsid w:val="00FD6D5A"/>
    <w:rsid w:val="00FE05C6"/>
    <w:rsid w:val="00FE2332"/>
    <w:rsid w:val="00FE584E"/>
    <w:rsid w:val="00FF29EC"/>
    <w:rsid w:val="00FF2E76"/>
    <w:rsid w:val="00FF4C67"/>
    <w:rsid w:val="00FF53B3"/>
    <w:rsid w:val="00FF59A0"/>
    <w:rsid w:val="00FF7F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1C13"/>
  <w15:docId w15:val="{2B9E58E6-DAE2-46DE-AF75-9C7A5921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67F"/>
  </w:style>
  <w:style w:type="paragraph" w:styleId="Heading1">
    <w:name w:val="heading 1"/>
    <w:basedOn w:val="Normal"/>
    <w:next w:val="Normal"/>
    <w:link w:val="Heading1Char"/>
    <w:uiPriority w:val="9"/>
    <w:qFormat/>
    <w:rsid w:val="0056567F"/>
    <w:pPr>
      <w:keepNext/>
      <w:keepLines/>
      <w:numPr>
        <w:numId w:val="4"/>
      </w:numPr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567F"/>
    <w:pPr>
      <w:keepNext/>
      <w:keepLines/>
      <w:numPr>
        <w:ilvl w:val="1"/>
        <w:numId w:val="4"/>
      </w:numPr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567F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567F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567F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567F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567F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567F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567F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567F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6567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567F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567F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567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567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567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567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567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6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67F"/>
  </w:style>
  <w:style w:type="paragraph" w:styleId="Footer">
    <w:name w:val="footer"/>
    <w:basedOn w:val="Normal"/>
    <w:link w:val="FooterChar"/>
    <w:uiPriority w:val="99"/>
    <w:unhideWhenUsed/>
    <w:rsid w:val="0056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67F"/>
  </w:style>
  <w:style w:type="paragraph" w:styleId="ListParagraph">
    <w:name w:val="List Paragraph"/>
    <w:basedOn w:val="Normal"/>
    <w:uiPriority w:val="34"/>
    <w:qFormat/>
    <w:rsid w:val="0056567F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56567F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567F"/>
    <w:pPr>
      <w:numPr>
        <w:numId w:val="0"/>
      </w:numPr>
      <w:spacing w:line="276" w:lineRule="auto"/>
      <w:jc w:val="left"/>
      <w:outlineLvl w:val="9"/>
    </w:pPr>
    <w:rPr>
      <w:rFonts w:asciiTheme="majorHAnsi" w:hAnsiTheme="majorHAns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56567F"/>
    <w:pPr>
      <w:tabs>
        <w:tab w:val="left" w:pos="440"/>
        <w:tab w:val="right" w:leader="dot" w:pos="9348"/>
      </w:tabs>
      <w:spacing w:after="100"/>
    </w:pPr>
    <w:rPr>
      <w:rFonts w:ascii="Times New Roman" w:hAnsi="Times New Roman" w:cs="Times New Roman"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6567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6567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56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67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6567F"/>
  </w:style>
  <w:style w:type="character" w:customStyle="1" w:styleId="ref-journal">
    <w:name w:val="ref-journal"/>
    <w:basedOn w:val="DefaultParagraphFont"/>
    <w:rsid w:val="0056567F"/>
  </w:style>
  <w:style w:type="character" w:customStyle="1" w:styleId="ref-vol">
    <w:name w:val="ref-vol"/>
    <w:basedOn w:val="DefaultParagraphFont"/>
    <w:rsid w:val="0056567F"/>
  </w:style>
  <w:style w:type="character" w:styleId="Strong">
    <w:name w:val="Strong"/>
    <w:basedOn w:val="DefaultParagraphFont"/>
    <w:uiPriority w:val="22"/>
    <w:qFormat/>
    <w:rsid w:val="0056567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6567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5656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6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56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56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56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D3C8D"/>
    <w:pPr>
      <w:spacing w:after="0" w:line="240" w:lineRule="auto"/>
    </w:pPr>
  </w:style>
  <w:style w:type="table" w:styleId="TableGrid">
    <w:name w:val="Table Grid"/>
    <w:basedOn w:val="TableNormal"/>
    <w:uiPriority w:val="39"/>
    <w:rsid w:val="00D043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04382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501F7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501F76"/>
    <w:rPr>
      <w:rFonts w:ascii="Times New Roman" w:eastAsia="Times New Roman" w:hAnsi="Times New Roman" w:cs="Times New Roman"/>
      <w:sz w:val="23"/>
      <w:szCs w:val="23"/>
    </w:rPr>
  </w:style>
  <w:style w:type="table" w:customStyle="1" w:styleId="PlainTable21">
    <w:name w:val="Plain Table 21"/>
    <w:basedOn w:val="TableNormal"/>
    <w:uiPriority w:val="42"/>
    <w:rsid w:val="004D42B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5627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hp\AppData\Local\Microsoft\Windows\INetCache\Content.Outlook\NV2D0CNH\Primjer%20Mater%20rad.docx" TargetMode="External"/><Relationship Id="rId13" Type="http://schemas.openxmlformats.org/officeDocument/2006/relationships/hyperlink" Target="file:///C:\Users\hp\AppData\Local\Microsoft\Windows\INetCache\Content.Outlook\NV2D0CNH\Primjer%20Mater%20rad.docx" TargetMode="External"/><Relationship Id="rId18" Type="http://schemas.openxmlformats.org/officeDocument/2006/relationships/hyperlink" Target="file:///C:\Users\hp\AppData\Local\Microsoft\Windows\INetCache\Content.Outlook\NV2D0CNH\Primjer%20Mater%20rad.docx" TargetMode="External"/><Relationship Id="rId26" Type="http://schemas.openxmlformats.org/officeDocument/2006/relationships/hyperlink" Target="file:///C:\Users\hp\AppData\Local\Microsoft\Windows\INetCache\Content.Outlook\NV2D0CNH\Primjer%20Mater%20rad.docx" TargetMode="External"/><Relationship Id="rId3" Type="http://schemas.openxmlformats.org/officeDocument/2006/relationships/styles" Target="styles.xml"/><Relationship Id="rId21" Type="http://schemas.openxmlformats.org/officeDocument/2006/relationships/hyperlink" Target="file:///C:\Users\hp\AppData\Local\Microsoft\Windows\INetCache\Content.Outlook\NV2D0CNH\Primjer%20Mater%20rad.docx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file:///C:\Users\hp\AppData\Local\Microsoft\Windows\INetCache\Content.Outlook\NV2D0CNH\Primjer%20Mater%20rad.docx" TargetMode="External"/><Relationship Id="rId17" Type="http://schemas.openxmlformats.org/officeDocument/2006/relationships/hyperlink" Target="file:///C:\Users\hp\AppData\Local\Microsoft\Windows\INetCache\Content.Outlook\NV2D0CNH\Primjer%20Mater%20rad.docx" TargetMode="External"/><Relationship Id="rId25" Type="http://schemas.openxmlformats.org/officeDocument/2006/relationships/hyperlink" Target="file:///C:\Users\hp\AppData\Local\Microsoft\Windows\INetCache\Content.Outlook\NV2D0CNH\Primjer%20Mater%20rad.docx" TargetMode="External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file:///C:\Users\hp\AppData\Local\Microsoft\Windows\INetCache\Content.Outlook\NV2D0CNH\Primjer%20Mater%20rad.docx" TargetMode="External"/><Relationship Id="rId20" Type="http://schemas.openxmlformats.org/officeDocument/2006/relationships/hyperlink" Target="file:///C:\Users\hp\AppData\Local\Microsoft\Windows\INetCache\Content.Outlook\NV2D0CNH\Primjer%20Mater%20rad.docx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hp\AppData\Local\Microsoft\Windows\INetCache\Content.Outlook\NV2D0CNH\Primjer%20Mater%20rad.docx" TargetMode="External"/><Relationship Id="rId24" Type="http://schemas.openxmlformats.org/officeDocument/2006/relationships/hyperlink" Target="file:///C:\Users\hp\AppData\Local\Microsoft\Windows\INetCache\Content.Outlook\NV2D0CNH\Primjer%20Mater%20rad.docx" TargetMode="External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file:///C:\Users\hp\AppData\Local\Microsoft\Windows\INetCache\Content.Outlook\NV2D0CNH\Primjer%20Mater%20rad.docx" TargetMode="External"/><Relationship Id="rId23" Type="http://schemas.openxmlformats.org/officeDocument/2006/relationships/hyperlink" Target="file:///C:\Users\hp\AppData\Local\Microsoft\Windows\INetCache\Content.Outlook\NV2D0CNH\Primjer%20Mater%20rad.docx" TargetMode="External"/><Relationship Id="rId28" Type="http://schemas.openxmlformats.org/officeDocument/2006/relationships/header" Target="header1.xml"/><Relationship Id="rId10" Type="http://schemas.openxmlformats.org/officeDocument/2006/relationships/hyperlink" Target="file:///C:\Users\hp\AppData\Local\Microsoft\Windows\INetCache\Content.Outlook\NV2D0CNH\Primjer%20Mater%20rad.docx" TargetMode="External"/><Relationship Id="rId19" Type="http://schemas.openxmlformats.org/officeDocument/2006/relationships/hyperlink" Target="file:///C:\Users\hp\AppData\Local\Microsoft\Windows\INetCache\Content.Outlook\NV2D0CNH\Primjer%20Mater%20rad.docx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hp\AppData\Local\Microsoft\Windows\INetCache\Content.Outlook\NV2D0CNH\Primjer%20Mater%20rad.docx" TargetMode="External"/><Relationship Id="rId14" Type="http://schemas.openxmlformats.org/officeDocument/2006/relationships/hyperlink" Target="file:///C:\Users\hp\AppData\Local\Microsoft\Windows\INetCache\Content.Outlook\NV2D0CNH\Primjer%20Mater%20rad.docx" TargetMode="External"/><Relationship Id="rId22" Type="http://schemas.openxmlformats.org/officeDocument/2006/relationships/hyperlink" Target="file:///C:\Users\hp\AppData\Local\Microsoft\Windows\INetCache\Content.Outlook\NV2D0CNH\Primjer%20Mater%20rad.docx" TargetMode="External"/><Relationship Id="rId27" Type="http://schemas.openxmlformats.org/officeDocument/2006/relationships/hyperlink" Target="file:///C:\Users\hp\AppData\Local\Microsoft\Windows\INetCache\Content.Outlook\NV2D0CNH\Primjer%20Mater%20rad.docx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A6140-36DF-49C4-BAFD-597C344FB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eva Manojlovic</dc:creator>
  <cp:lastModifiedBy>hp</cp:lastModifiedBy>
  <cp:revision>19</cp:revision>
  <cp:lastPrinted>2021-06-08T07:31:00Z</cp:lastPrinted>
  <dcterms:created xsi:type="dcterms:W3CDTF">2021-06-07T20:17:00Z</dcterms:created>
  <dcterms:modified xsi:type="dcterms:W3CDTF">2021-06-17T08:25:00Z</dcterms:modified>
</cp:coreProperties>
</file>